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DD94F7" w14:textId="77777777" w:rsidR="00FC33E9" w:rsidRPr="00985BD5" w:rsidRDefault="00FC33E9" w:rsidP="00FC33E9">
      <w:pPr>
        <w:tabs>
          <w:tab w:val="left" w:pos="0"/>
        </w:tabs>
        <w:spacing w:after="0" w:line="240" w:lineRule="auto"/>
        <w:rPr>
          <w:rFonts w:asciiTheme="minorHAnsi" w:hAnsiTheme="minorHAnsi"/>
          <w:b/>
          <w:color w:val="6A6E25"/>
          <w:sz w:val="72"/>
          <w:szCs w:val="24"/>
          <w:lang w:val="es-AR"/>
        </w:rPr>
      </w:pPr>
      <w:r w:rsidRPr="00985BD5">
        <w:rPr>
          <w:rFonts w:asciiTheme="minorHAnsi" w:hAnsiTheme="minorHAnsi"/>
          <w:b/>
          <w:color w:val="6A6E25"/>
          <w:sz w:val="72"/>
          <w:szCs w:val="24"/>
          <w:highlight w:val="yellow"/>
          <w:lang w:val="es-ES"/>
        </w:rPr>
        <w:t>POR FAVOR, ESCRIBA NOMBRE</w:t>
      </w:r>
      <w:r w:rsidR="00A95034">
        <w:rPr>
          <w:rFonts w:asciiTheme="minorHAnsi" w:hAnsiTheme="minorHAnsi"/>
          <w:b/>
          <w:color w:val="6A6E25"/>
          <w:sz w:val="72"/>
          <w:szCs w:val="24"/>
          <w:highlight w:val="yellow"/>
          <w:lang w:val="es-ES"/>
        </w:rPr>
        <w:br/>
      </w:r>
      <w:r w:rsidRPr="00985BD5">
        <w:rPr>
          <w:rFonts w:asciiTheme="minorHAnsi" w:hAnsiTheme="minorHAnsi"/>
          <w:b/>
          <w:color w:val="6A6E25"/>
          <w:sz w:val="72"/>
          <w:szCs w:val="24"/>
          <w:highlight w:val="yellow"/>
          <w:lang w:val="es-ES"/>
        </w:rPr>
        <w:t>DE LA ORGANIZACIÓN</w:t>
      </w:r>
    </w:p>
    <w:p w14:paraId="48A8A863" w14:textId="77777777" w:rsidR="00BC1861" w:rsidRPr="005701B6" w:rsidRDefault="00BC1861" w:rsidP="00BC1861">
      <w:pPr>
        <w:tabs>
          <w:tab w:val="left" w:pos="0"/>
        </w:tabs>
        <w:spacing w:after="0" w:line="240" w:lineRule="auto"/>
        <w:rPr>
          <w:rFonts w:asciiTheme="minorHAnsi" w:hAnsiTheme="minorHAnsi"/>
          <w:b/>
          <w:color w:val="B26016"/>
          <w:sz w:val="20"/>
          <w:szCs w:val="20"/>
          <w:lang w:val="es-AR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0881"/>
      </w:tblGrid>
      <w:tr w:rsidR="00985BD5" w:rsidRPr="005701B6" w14:paraId="7A79D68E" w14:textId="77777777" w:rsidTr="00985BD5">
        <w:trPr>
          <w:trHeight w:val="292"/>
        </w:trPr>
        <w:tc>
          <w:tcPr>
            <w:tcW w:w="10881" w:type="dxa"/>
            <w:tcBorders>
              <w:top w:val="nil"/>
              <w:bottom w:val="single" w:sz="18" w:space="0" w:color="6A6E25"/>
            </w:tcBorders>
            <w:vAlign w:val="center"/>
          </w:tcPr>
          <w:p w14:paraId="0950C3F2" w14:textId="77777777" w:rsidR="00985BD5" w:rsidRPr="00985BD5" w:rsidRDefault="00985BD5" w:rsidP="00985BD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b/>
                <w:sz w:val="36"/>
                <w:szCs w:val="36"/>
                <w:lang w:val="es-AR"/>
              </w:rPr>
            </w:pPr>
            <w:r w:rsidRPr="00985BD5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>ESTAMENTO</w:t>
            </w:r>
            <w:r w:rsidR="002216A6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 xml:space="preserve"> INDUSTRIA, COMERCIO Y FINANZAS</w:t>
            </w:r>
            <w:r w:rsidR="00793008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 xml:space="preserve"> </w:t>
            </w:r>
          </w:p>
        </w:tc>
      </w:tr>
      <w:tr w:rsidR="00531AB5" w:rsidRPr="005701B6" w14:paraId="694CB2C4" w14:textId="77777777" w:rsidTr="00985BD5">
        <w:trPr>
          <w:trHeight w:val="292"/>
        </w:trPr>
        <w:tc>
          <w:tcPr>
            <w:tcW w:w="10881" w:type="dxa"/>
            <w:tcBorders>
              <w:top w:val="single" w:sz="18" w:space="0" w:color="6A6E25"/>
            </w:tcBorders>
          </w:tcPr>
          <w:tbl>
            <w:tblPr>
              <w:tblW w:w="11193" w:type="dxa"/>
              <w:tblBorders>
                <w:bottom w:val="single" w:sz="2" w:space="0" w:color="7F7F7F"/>
                <w:insideH w:val="single" w:sz="2" w:space="0" w:color="7F7F7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531AB5" w:rsidRPr="005701B6" w14:paraId="3F122773" w14:textId="77777777">
              <w:trPr>
                <w:trHeight w:val="284"/>
              </w:trPr>
              <w:tc>
                <w:tcPr>
                  <w:tcW w:w="817" w:type="dxa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2F28F5E8" w14:textId="77777777" w:rsidR="00BC1861" w:rsidRPr="005701B6" w:rsidRDefault="00BC1861" w:rsidP="00BC1861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Fecha</w:t>
                  </w:r>
                </w:p>
                <w:p w14:paraId="516E838C" w14:textId="77777777" w:rsidR="00BC1861" w:rsidRPr="005701B6" w:rsidRDefault="00BC1861" w:rsidP="00BC1861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</w:pPr>
                </w:p>
              </w:tc>
              <w:tc>
                <w:tcPr>
                  <w:tcW w:w="10376" w:type="dxa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17B96987" w14:textId="77777777" w:rsidR="00531AB5" w:rsidRPr="005701B6" w:rsidRDefault="00531AB5" w:rsidP="00BC1861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</w:p>
              </w:tc>
            </w:tr>
            <w:tr w:rsidR="00531AB5" w:rsidRPr="005701B6" w14:paraId="70B1DB22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36804497" w14:textId="77777777" w:rsidR="00531AB5" w:rsidRPr="005701B6" w:rsidRDefault="00531AB5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  <w:lang w:val="es-AR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 xml:space="preserve">Principal </w:t>
                  </w:r>
                  <w:r w:rsidR="00BC1861"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 xml:space="preserve">persona de </w:t>
                  </w: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contacto con RTRS</w:t>
                  </w: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  <w:t xml:space="preserve"> </w:t>
                  </w:r>
                </w:p>
                <w:p w14:paraId="71D41837" w14:textId="77777777" w:rsidR="00531AB5" w:rsidRPr="005701B6" w:rsidRDefault="00531AB5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(nombre, email, teléfono, dirección de la oficina)</w:t>
                  </w:r>
                </w:p>
              </w:tc>
            </w:tr>
            <w:tr w:rsidR="00531AB5" w:rsidRPr="005701B6" w14:paraId="4B1AF810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72308994" w14:textId="77777777" w:rsidR="00531AB5" w:rsidRPr="005701B6" w:rsidRDefault="005701B6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531AB5" w:rsidRPr="005701B6" w14:paraId="0C797220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64AB5D0B" w14:textId="77777777" w:rsidR="00531AB5" w:rsidRPr="005701B6" w:rsidRDefault="00531AB5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Persona a la que reporta</w:t>
                  </w:r>
                </w:p>
                <w:p w14:paraId="1D1D6A08" w14:textId="77777777" w:rsidR="00531AB5" w:rsidRPr="005701B6" w:rsidRDefault="00531AB5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/>
                      <w:szCs w:val="24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(Si fuera otra persona diferente)</w:t>
                  </w:r>
                </w:p>
              </w:tc>
            </w:tr>
            <w:tr w:rsidR="00531AB5" w:rsidRPr="005701B6" w14:paraId="0E17A19C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14:paraId="2A1BF876" w14:textId="77777777" w:rsidR="00531AB5" w:rsidRPr="005701B6" w:rsidRDefault="005701B6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531AB5" w:rsidRPr="005701B6" w14:paraId="735F52AC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3B9F8FE0" w14:textId="77777777" w:rsidR="00531AB5" w:rsidRPr="005701B6" w:rsidRDefault="00531AB5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asciiTheme="minorHAnsi" w:hAnsiTheme="minorHAnsi"/>
                      <w:szCs w:val="24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Mencione las principales actividades de su organización, tanto en líneas generales como aquellas específicamente relacionadas con la producción de soja:</w:t>
                  </w:r>
                </w:p>
              </w:tc>
            </w:tr>
            <w:tr w:rsidR="00531AB5" w:rsidRPr="005701B6" w14:paraId="5BF16DE5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2AF38992" w14:textId="77777777" w:rsidR="00531AB5" w:rsidRPr="005701B6" w:rsidRDefault="005701B6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531AB5" w:rsidRPr="005701B6" w14:paraId="3DB6CBC6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5811CB72" w14:textId="77777777" w:rsidR="00531AB5" w:rsidRPr="005701B6" w:rsidRDefault="00531AB5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Mencione en cuáles regiones opera la organización</w:t>
                  </w:r>
                </w:p>
              </w:tc>
            </w:tr>
            <w:tr w:rsidR="00531AB5" w:rsidRPr="005701B6" w14:paraId="28C753D5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28B45255" w14:textId="77777777" w:rsidR="00531AB5" w:rsidRPr="005701B6" w:rsidRDefault="005701B6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531AB5" w:rsidRPr="005701B6" w14:paraId="36C03026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01E7DAC4" w14:textId="77777777" w:rsidR="00531AB5" w:rsidRPr="005701B6" w:rsidRDefault="00531AB5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¿La persona reporta a toda la organización o a una región específica?</w:t>
                  </w: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  <w:t xml:space="preserve"> </w:t>
                  </w: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(especificar una)</w:t>
                  </w:r>
                </w:p>
              </w:tc>
            </w:tr>
            <w:tr w:rsidR="00531AB5" w:rsidRPr="005701B6" w14:paraId="61F3B073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0603FC53" w14:textId="77777777" w:rsidR="00531AB5" w:rsidRPr="005701B6" w:rsidRDefault="005701B6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531AB5" w:rsidRPr="005701B6" w14:paraId="131FE3FA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5CC523BC" w14:textId="77777777" w:rsidR="00531AB5" w:rsidRPr="005701B6" w:rsidRDefault="00531AB5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¿Cuál es la política de la organización respecto de la soja?</w:t>
                  </w:r>
                </w:p>
                <w:p w14:paraId="11F8DC16" w14:textId="77777777" w:rsidR="00531AB5" w:rsidRPr="005701B6" w:rsidRDefault="00531AB5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5701B6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Cite el link correspondiente, si lo hubiera</w:t>
                  </w:r>
                  <w:r w:rsidR="00517B63" w:rsidRPr="005701B6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.</w:t>
                  </w:r>
                </w:p>
              </w:tc>
            </w:tr>
            <w:tr w:rsidR="00531AB5" w:rsidRPr="005701B6" w14:paraId="5DC2A906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4979B933" w14:textId="77777777" w:rsidR="00531AB5" w:rsidRPr="005701B6" w:rsidRDefault="005701B6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</w:tbl>
          <w:p w14:paraId="0FDB40AC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  <w:lang w:val="en-GB"/>
              </w:rPr>
            </w:pPr>
          </w:p>
        </w:tc>
      </w:tr>
    </w:tbl>
    <w:p w14:paraId="3E72F074" w14:textId="77777777" w:rsidR="00531AB5" w:rsidRPr="005701B6" w:rsidRDefault="00531AB5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531AB5" w:rsidRPr="005701B6" w14:paraId="4439571C" w14:textId="77777777" w:rsidTr="00985BD5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vAlign w:val="center"/>
          </w:tcPr>
          <w:p w14:paraId="5A7F7784" w14:textId="77777777" w:rsidR="00531AB5" w:rsidRPr="00985BD5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985BD5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>OPERACIONES RELACIONADAS CON LA SOJA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vAlign w:val="center"/>
          </w:tcPr>
          <w:p w14:paraId="6718F9F0" w14:textId="77777777"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531AB5" w:rsidRPr="005701B6" w14:paraId="65BD7FF7" w14:textId="77777777" w:rsidTr="00985BD5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nil"/>
            </w:tcBorders>
            <w:vAlign w:val="center"/>
          </w:tcPr>
          <w:p w14:paraId="66CFAEBA" w14:textId="77777777" w:rsidR="00531AB5" w:rsidRPr="005701B6" w:rsidRDefault="00531AB5">
            <w:pPr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Cuál es la huella anual de su organización respecto de la soja?</w:t>
            </w:r>
          </w:p>
          <w:p w14:paraId="486F0271" w14:textId="77777777" w:rsidR="00531AB5" w:rsidRPr="005701B6" w:rsidRDefault="00531AB5">
            <w:pPr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8"/>
                <w:szCs w:val="24"/>
                <w:lang w:val="es-ES"/>
              </w:rPr>
              <w:t>Mencione uso directo e indirecto, en toneladas</w:t>
            </w:r>
            <w:r w:rsidR="00517B63" w:rsidRPr="005701B6">
              <w:rPr>
                <w:rFonts w:asciiTheme="minorHAnsi" w:hAnsiTheme="minorHAnsi"/>
                <w:color w:val="7F7F7F"/>
                <w:sz w:val="18"/>
                <w:szCs w:val="24"/>
                <w:lang w:val="es-ES"/>
              </w:rPr>
              <w:t>.</w:t>
            </w:r>
          </w:p>
        </w:tc>
      </w:tr>
      <w:tr w:rsidR="00531AB5" w:rsidRPr="005701B6" w14:paraId="70A48427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2" w:space="0" w:color="808080"/>
            </w:tcBorders>
            <w:vAlign w:val="center"/>
          </w:tcPr>
          <w:p w14:paraId="31E31B8B" w14:textId="77777777" w:rsidR="00531AB5" w:rsidRPr="005701B6" w:rsidRDefault="005701B6">
            <w:pPr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1BB51786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2" w:space="0" w:color="808080"/>
              <w:bottom w:val="nil"/>
            </w:tcBorders>
            <w:vAlign w:val="center"/>
          </w:tcPr>
          <w:p w14:paraId="726EB225" w14:textId="77777777" w:rsidR="00531AB5" w:rsidRPr="005701B6" w:rsidRDefault="00531AB5">
            <w:pPr>
              <w:tabs>
                <w:tab w:val="left" w:pos="0"/>
                <w:tab w:val="left" w:pos="142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Cuentan con un sistema para calcular su producción, compra, comercialización o uso (directos e indirectos) de soja o sus derivados?</w:t>
            </w:r>
          </w:p>
        </w:tc>
      </w:tr>
      <w:tr w:rsidR="00531AB5" w:rsidRPr="005701B6" w14:paraId="7442143F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0D5440AE" w14:textId="77777777"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48B8719C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260FA834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iCs/>
                <w:color w:val="7F7F7F"/>
                <w:szCs w:val="24"/>
                <w:lang w:val="es-AR"/>
              </w:rPr>
            </w:pPr>
            <w:r w:rsidRPr="005701B6">
              <w:rPr>
                <w:rFonts w:asciiTheme="minorHAnsi" w:hAnsiTheme="minorHAnsi"/>
                <w:iCs/>
                <w:color w:val="7F7F7F"/>
                <w:szCs w:val="24"/>
                <w:lang w:val="es-ES"/>
              </w:rPr>
              <w:t>¿Cuál es el volumen total de su uso (directo) de soja (granos, harina, aceite, cáscara, lecitina, derivados)</w:t>
            </w:r>
            <w:r w:rsidR="00B26A4B" w:rsidRPr="005701B6">
              <w:rPr>
                <w:rFonts w:asciiTheme="minorHAnsi" w:hAnsiTheme="minorHAnsi"/>
                <w:iCs/>
                <w:color w:val="7F7F7F"/>
                <w:szCs w:val="24"/>
                <w:lang w:val="es-ES"/>
              </w:rPr>
              <w:t>?</w:t>
            </w:r>
          </w:p>
          <w:p w14:paraId="41B49B59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iCs/>
                <w:szCs w:val="24"/>
              </w:rPr>
            </w:pPr>
            <w:r w:rsidRPr="005701B6">
              <w:rPr>
                <w:rFonts w:asciiTheme="minorHAnsi" w:hAnsiTheme="minorHAnsi"/>
                <w:iCs/>
                <w:color w:val="7F7F7F"/>
                <w:sz w:val="16"/>
                <w:szCs w:val="24"/>
                <w:lang w:val="es-ES"/>
              </w:rPr>
              <w:t>Especifique por categoría y especifique por alcance, si corresponde (nacional/internacional, marcas propias/todas las marcas, etc.)</w:t>
            </w:r>
          </w:p>
        </w:tc>
      </w:tr>
      <w:tr w:rsidR="00531AB5" w:rsidRPr="005701B6" w14:paraId="6A9F0435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66EB4410" w14:textId="77777777"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1928B2D3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717162C2" w14:textId="77777777"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Cuál es el volumen total de su uso (directo u oculto) de la soja (granos, harina, aceite, cáscara, derivados, por ejemplo, en materia prima para productos para animales)?</w:t>
            </w:r>
          </w:p>
          <w:p w14:paraId="25E68FD5" w14:textId="77777777"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szCs w:val="24"/>
                <w:lang w:val="en-US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n-US"/>
              </w:rPr>
              <w:t>Especifique por categoría</w:t>
            </w:r>
            <w:r w:rsidR="00517B63" w:rsidRPr="005701B6">
              <w:rPr>
                <w:rFonts w:asciiTheme="minorHAnsi" w:hAnsiTheme="minorHAnsi"/>
                <w:color w:val="7F7F7F"/>
                <w:sz w:val="16"/>
                <w:szCs w:val="24"/>
                <w:lang w:val="en-US"/>
              </w:rPr>
              <w:t>.</w:t>
            </w:r>
          </w:p>
        </w:tc>
      </w:tr>
      <w:tr w:rsidR="00531AB5" w:rsidRPr="005701B6" w14:paraId="2CC8C0B7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49611754" w14:textId="77777777"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1274A9DA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2C960619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531AB5" w:rsidRPr="005701B6" w14:paraId="6DBC7A97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20A4CF96" w14:textId="77777777"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lastRenderedPageBreak/>
              <w:sym w:font="Wingdings 3" w:char="F0A2"/>
            </w:r>
          </w:p>
        </w:tc>
      </w:tr>
    </w:tbl>
    <w:p w14:paraId="72B7EF89" w14:textId="77777777" w:rsidR="00531AB5" w:rsidRPr="005701B6" w:rsidRDefault="00531AB5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2720"/>
        <w:gridCol w:w="2720"/>
        <w:gridCol w:w="2720"/>
        <w:gridCol w:w="312"/>
        <w:gridCol w:w="2409"/>
      </w:tblGrid>
      <w:tr w:rsidR="00531AB5" w:rsidRPr="005701B6" w14:paraId="3805D93C" w14:textId="77777777" w:rsidTr="00985BD5">
        <w:trPr>
          <w:trHeight w:val="284"/>
        </w:trPr>
        <w:tc>
          <w:tcPr>
            <w:tcW w:w="8472" w:type="dxa"/>
            <w:gridSpan w:val="4"/>
            <w:tcBorders>
              <w:top w:val="nil"/>
              <w:bottom w:val="single" w:sz="18" w:space="0" w:color="6A6E25"/>
              <w:right w:val="nil"/>
            </w:tcBorders>
            <w:vAlign w:val="center"/>
          </w:tcPr>
          <w:p w14:paraId="156D3E34" w14:textId="77777777" w:rsidR="00531AB5" w:rsidRPr="00985BD5" w:rsidRDefault="00985BD5" w:rsidP="003F1F24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right="-675" w:firstLine="108"/>
              <w:rPr>
                <w:rFonts w:asciiTheme="minorHAnsi" w:hAnsiTheme="minorHAnsi"/>
                <w:sz w:val="36"/>
                <w:szCs w:val="36"/>
                <w:lang w:val="es-ES"/>
              </w:rPr>
            </w:pPr>
            <w:r w:rsidRPr="00985BD5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>OPERACIONES RELACIONADAS CON SOJA RTRS</w:t>
            </w:r>
            <w:r w:rsidR="00531AB5" w:rsidRPr="00985BD5">
              <w:rPr>
                <w:rStyle w:val="Refdenotaalpie"/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footnoteReference w:id="1"/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vAlign w:val="center"/>
          </w:tcPr>
          <w:p w14:paraId="1AF805DE" w14:textId="77777777"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 w:val="40"/>
                <w:szCs w:val="40"/>
                <w:lang w:val="es-AR"/>
              </w:rPr>
            </w:pPr>
          </w:p>
        </w:tc>
      </w:tr>
      <w:tr w:rsidR="00531AB5" w:rsidRPr="005701B6" w14:paraId="1C0CD8AB" w14:textId="77777777" w:rsidTr="00985BD5">
        <w:trPr>
          <w:trHeight w:val="533"/>
        </w:trPr>
        <w:tc>
          <w:tcPr>
            <w:tcW w:w="2720" w:type="dxa"/>
            <w:vMerge w:val="restart"/>
            <w:tcBorders>
              <w:top w:val="single" w:sz="18" w:space="0" w:color="6A6E25"/>
            </w:tcBorders>
            <w:vAlign w:val="center"/>
          </w:tcPr>
          <w:p w14:paraId="536BA67E" w14:textId="3709650C" w:rsidR="00531AB5" w:rsidRPr="005701B6" w:rsidRDefault="00531AB5" w:rsidP="00234E57">
            <w:pPr>
              <w:tabs>
                <w:tab w:val="left" w:pos="0"/>
                <w:tab w:val="left" w:pos="142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808080"/>
                <w:szCs w:val="24"/>
                <w:lang w:val="es-ES"/>
              </w:rPr>
              <w:t xml:space="preserve">Soja Certificada RTRS </w:t>
            </w:r>
            <w:r w:rsidR="00EB2E43">
              <w:rPr>
                <w:rFonts w:asciiTheme="minorHAnsi" w:hAnsiTheme="minorHAnsi"/>
                <w:color w:val="808080"/>
                <w:szCs w:val="24"/>
                <w:lang w:val="es-ES"/>
              </w:rPr>
              <w:t>adquirida</w:t>
            </w:r>
            <w:r w:rsidRPr="005701B6">
              <w:rPr>
                <w:rFonts w:asciiTheme="minorHAnsi" w:hAnsiTheme="minorHAnsi"/>
                <w:color w:val="808080"/>
                <w:szCs w:val="24"/>
                <w:lang w:val="es-ES"/>
              </w:rPr>
              <w:t>/us</w:t>
            </w:r>
            <w:r w:rsidR="00EB2E43">
              <w:rPr>
                <w:rFonts w:asciiTheme="minorHAnsi" w:hAnsiTheme="minorHAnsi"/>
                <w:color w:val="808080"/>
                <w:szCs w:val="24"/>
                <w:lang w:val="es-ES"/>
              </w:rPr>
              <w:t>ada</w:t>
            </w:r>
            <w:r w:rsidRPr="005701B6">
              <w:rPr>
                <w:rFonts w:asciiTheme="minorHAnsi" w:hAnsiTheme="minorHAnsi"/>
                <w:color w:val="808080"/>
                <w:szCs w:val="24"/>
                <w:lang w:val="es-ES"/>
              </w:rPr>
              <w:t xml:space="preserve"> en </w:t>
            </w:r>
            <w:r w:rsidR="00BC1861" w:rsidRPr="005701B6">
              <w:rPr>
                <w:rFonts w:asciiTheme="minorHAnsi" w:hAnsiTheme="minorHAnsi"/>
                <w:color w:val="808080"/>
                <w:szCs w:val="24"/>
                <w:lang w:val="es-ES"/>
              </w:rPr>
              <w:t>20</w:t>
            </w:r>
            <w:r w:rsidR="00453444">
              <w:rPr>
                <w:rFonts w:asciiTheme="minorHAnsi" w:hAnsiTheme="minorHAnsi"/>
                <w:color w:val="808080"/>
                <w:szCs w:val="24"/>
                <w:lang w:val="es-ES"/>
              </w:rPr>
              <w:t>20</w:t>
            </w:r>
          </w:p>
        </w:tc>
        <w:tc>
          <w:tcPr>
            <w:tcW w:w="2720" w:type="dxa"/>
            <w:tcBorders>
              <w:top w:val="single" w:sz="18" w:space="0" w:color="6A6E25"/>
              <w:bottom w:val="single" w:sz="2" w:space="0" w:color="808080"/>
              <w:right w:val="single" w:sz="2" w:space="0" w:color="808080"/>
            </w:tcBorders>
            <w:vAlign w:val="center"/>
          </w:tcPr>
          <w:p w14:paraId="63DF057D" w14:textId="77777777"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jc w:val="center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808080"/>
                <w:szCs w:val="24"/>
                <w:lang w:val="es-ES"/>
              </w:rPr>
              <w:t>Segregada</w:t>
            </w:r>
          </w:p>
        </w:tc>
        <w:tc>
          <w:tcPr>
            <w:tcW w:w="2720" w:type="dxa"/>
            <w:tcBorders>
              <w:top w:val="single" w:sz="18" w:space="0" w:color="6A6E25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DE284D1" w14:textId="77777777"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jc w:val="center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808080"/>
                <w:szCs w:val="24"/>
                <w:lang w:val="es-ES"/>
              </w:rPr>
              <w:t>Balance de masa</w:t>
            </w:r>
          </w:p>
        </w:tc>
        <w:tc>
          <w:tcPr>
            <w:tcW w:w="2721" w:type="dxa"/>
            <w:gridSpan w:val="2"/>
            <w:tcBorders>
              <w:top w:val="single" w:sz="18" w:space="0" w:color="6A6E25"/>
              <w:left w:val="single" w:sz="2" w:space="0" w:color="808080"/>
              <w:bottom w:val="single" w:sz="2" w:space="0" w:color="808080"/>
            </w:tcBorders>
            <w:vAlign w:val="center"/>
          </w:tcPr>
          <w:p w14:paraId="760E4227" w14:textId="77777777"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jc w:val="center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808080"/>
                <w:szCs w:val="24"/>
                <w:lang w:val="es-ES"/>
              </w:rPr>
              <w:t>Créditos</w:t>
            </w:r>
          </w:p>
        </w:tc>
      </w:tr>
      <w:tr w:rsidR="00531AB5" w:rsidRPr="005701B6" w14:paraId="23794677" w14:textId="77777777">
        <w:trPr>
          <w:trHeight w:val="532"/>
        </w:trPr>
        <w:tc>
          <w:tcPr>
            <w:tcW w:w="2720" w:type="dxa"/>
            <w:vMerge/>
            <w:vAlign w:val="center"/>
          </w:tcPr>
          <w:p w14:paraId="33E0CD65" w14:textId="77777777" w:rsidR="00531AB5" w:rsidRPr="005701B6" w:rsidRDefault="00531AB5">
            <w:pPr>
              <w:tabs>
                <w:tab w:val="left" w:pos="0"/>
                <w:tab w:val="left" w:pos="142"/>
              </w:tabs>
              <w:spacing w:before="100" w:beforeAutospacing="1" w:after="100" w:afterAutospacing="1" w:line="240" w:lineRule="auto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2720" w:type="dxa"/>
            <w:tcBorders>
              <w:top w:val="single" w:sz="2" w:space="0" w:color="808080"/>
              <w:right w:val="single" w:sz="2" w:space="0" w:color="808080"/>
            </w:tcBorders>
            <w:vAlign w:val="center"/>
          </w:tcPr>
          <w:p w14:paraId="52347B26" w14:textId="77777777" w:rsidR="00531AB5" w:rsidRPr="005701B6" w:rsidRDefault="00531AB5">
            <w:pPr>
              <w:tabs>
                <w:tab w:val="left" w:pos="0"/>
                <w:tab w:val="left" w:pos="142"/>
              </w:tabs>
              <w:spacing w:before="100" w:beforeAutospacing="1" w:after="100" w:afterAutospacing="1" w:line="240" w:lineRule="auto"/>
              <w:jc w:val="center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720" w:type="dxa"/>
            <w:tcBorders>
              <w:top w:val="single" w:sz="2" w:space="0" w:color="808080"/>
              <w:left w:val="single" w:sz="2" w:space="0" w:color="808080"/>
              <w:right w:val="single" w:sz="2" w:space="0" w:color="808080"/>
            </w:tcBorders>
            <w:vAlign w:val="center"/>
          </w:tcPr>
          <w:p w14:paraId="42654A61" w14:textId="77777777" w:rsidR="00531AB5" w:rsidRPr="005701B6" w:rsidRDefault="00531AB5">
            <w:pPr>
              <w:tabs>
                <w:tab w:val="left" w:pos="0"/>
                <w:tab w:val="left" w:pos="142"/>
              </w:tabs>
              <w:spacing w:before="100" w:beforeAutospacing="1" w:after="100" w:afterAutospacing="1" w:line="240" w:lineRule="auto"/>
              <w:jc w:val="center"/>
              <w:rPr>
                <w:rFonts w:asciiTheme="minorHAnsi" w:hAnsiTheme="minorHAnsi"/>
                <w:szCs w:val="24"/>
                <w:lang w:val="en-GB"/>
              </w:rPr>
            </w:pPr>
          </w:p>
        </w:tc>
        <w:tc>
          <w:tcPr>
            <w:tcW w:w="2721" w:type="dxa"/>
            <w:gridSpan w:val="2"/>
            <w:tcBorders>
              <w:top w:val="single" w:sz="2" w:space="0" w:color="808080"/>
              <w:left w:val="single" w:sz="2" w:space="0" w:color="808080"/>
            </w:tcBorders>
            <w:vAlign w:val="center"/>
          </w:tcPr>
          <w:p w14:paraId="42E34274" w14:textId="77777777" w:rsidR="00531AB5" w:rsidRPr="005701B6" w:rsidRDefault="00531AB5">
            <w:pPr>
              <w:tabs>
                <w:tab w:val="left" w:pos="0"/>
                <w:tab w:val="left" w:pos="142"/>
              </w:tabs>
              <w:spacing w:before="100" w:beforeAutospacing="1" w:after="100" w:afterAutospacing="1" w:line="240" w:lineRule="auto"/>
              <w:jc w:val="center"/>
              <w:rPr>
                <w:rFonts w:asciiTheme="minorHAnsi" w:hAnsiTheme="minorHAnsi"/>
                <w:szCs w:val="24"/>
                <w:lang w:val="en-GB"/>
              </w:rPr>
            </w:pPr>
          </w:p>
        </w:tc>
      </w:tr>
      <w:tr w:rsidR="00531AB5" w:rsidRPr="005701B6" w14:paraId="1EA23DE5" w14:textId="77777777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/>
              <w:bottom w:val="nil"/>
            </w:tcBorders>
            <w:vAlign w:val="center"/>
          </w:tcPr>
          <w:p w14:paraId="7E911366" w14:textId="75C46A9F"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Usted la</w:t>
            </w:r>
            <w:r w:rsidR="00EB2E43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adquirió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en forma directa o a través de su proveedor?</w:t>
            </w:r>
            <w:r w:rsidRPr="005701B6">
              <w:rPr>
                <w:rFonts w:asciiTheme="minorHAnsi" w:hAnsiTheme="minorHAnsi"/>
                <w:szCs w:val="24"/>
              </w:rPr>
              <w:t xml:space="preserve"> 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En caso de haber sido a través de su proveedor, ¿cómo lo especificó y lo verificó usted?</w:t>
            </w:r>
          </w:p>
        </w:tc>
      </w:tr>
      <w:tr w:rsidR="00531AB5" w:rsidRPr="005701B6" w14:paraId="521D52AA" w14:textId="77777777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/>
            </w:tcBorders>
            <w:vAlign w:val="center"/>
          </w:tcPr>
          <w:p w14:paraId="512D4E2F" w14:textId="77777777"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63238272" w14:textId="77777777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/>
              <w:bottom w:val="nil"/>
            </w:tcBorders>
            <w:vAlign w:val="center"/>
          </w:tcPr>
          <w:p w14:paraId="49F92BAF" w14:textId="77777777"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szCs w:val="24"/>
                <w:lang w:val="es-AR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¿Para qué tipo de productos usa usted la soja RTRS? 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AR"/>
              </w:rPr>
              <w:t xml:space="preserve"> </w:t>
            </w:r>
          </w:p>
          <w:p w14:paraId="770DAFF0" w14:textId="77777777"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(Especifique opciones de la cadena de suministro de soja), directas e indirectas.</w:t>
            </w:r>
          </w:p>
        </w:tc>
      </w:tr>
      <w:tr w:rsidR="00531AB5" w:rsidRPr="005701B6" w14:paraId="755F10D9" w14:textId="77777777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/>
            </w:tcBorders>
            <w:vAlign w:val="center"/>
          </w:tcPr>
          <w:p w14:paraId="64503DC8" w14:textId="77777777"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3F2886BD" w14:textId="77777777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/>
              <w:bottom w:val="nil"/>
            </w:tcBorders>
            <w:vAlign w:val="center"/>
          </w:tcPr>
          <w:p w14:paraId="5B1643F3" w14:textId="634DCBE3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¿Su organización hizo alguna declaración pública relacionada con la producción, comercialización y </w:t>
            </w:r>
            <w:r w:rsidR="00EB2E43">
              <w:rPr>
                <w:rFonts w:asciiTheme="minorHAnsi" w:hAnsiTheme="minorHAnsi"/>
                <w:color w:val="7F7F7F"/>
                <w:szCs w:val="24"/>
                <w:lang w:val="es-ES"/>
              </w:rPr>
              <w:t>consumo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de soja RTRS?</w:t>
            </w:r>
          </w:p>
          <w:p w14:paraId="0039A982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Provea un link.</w:t>
            </w:r>
          </w:p>
        </w:tc>
      </w:tr>
      <w:tr w:rsidR="00531AB5" w:rsidRPr="005701B6" w14:paraId="1372E882" w14:textId="77777777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nil"/>
            </w:tcBorders>
            <w:vAlign w:val="center"/>
          </w:tcPr>
          <w:p w14:paraId="10C5E871" w14:textId="77777777" w:rsidR="00531AB5" w:rsidRPr="005701B6" w:rsidRDefault="005701B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6E8030D2" w14:textId="77777777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/>
              <w:bottom w:val="nil"/>
            </w:tcBorders>
            <w:vAlign w:val="center"/>
          </w:tcPr>
          <w:p w14:paraId="3A4E7235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531AB5" w:rsidRPr="005701B6" w14:paraId="46EB6106" w14:textId="77777777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/>
            </w:tcBorders>
            <w:vAlign w:val="center"/>
          </w:tcPr>
          <w:p w14:paraId="46DDD2C3" w14:textId="77777777"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4EF60962" w14:textId="77777777" w:rsidR="00531AB5" w:rsidRPr="005701B6" w:rsidRDefault="00531AB5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1057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061"/>
        <w:gridCol w:w="1119"/>
        <w:gridCol w:w="1060"/>
        <w:gridCol w:w="979"/>
        <w:gridCol w:w="1251"/>
        <w:gridCol w:w="1058"/>
        <w:gridCol w:w="951"/>
        <w:gridCol w:w="1452"/>
        <w:gridCol w:w="675"/>
        <w:gridCol w:w="459"/>
        <w:gridCol w:w="850"/>
        <w:gridCol w:w="101"/>
        <w:gridCol w:w="41"/>
      </w:tblGrid>
      <w:tr w:rsidR="00531AB5" w:rsidRPr="005701B6" w14:paraId="75F5C627" w14:textId="77777777" w:rsidTr="00985BD5">
        <w:trPr>
          <w:gridAfter w:val="1"/>
          <w:wAfter w:w="41" w:type="dxa"/>
          <w:trHeight w:val="284"/>
        </w:trPr>
        <w:tc>
          <w:tcPr>
            <w:tcW w:w="9606" w:type="dxa"/>
            <w:gridSpan w:val="9"/>
            <w:tcBorders>
              <w:top w:val="nil"/>
              <w:bottom w:val="single" w:sz="18" w:space="0" w:color="6A6E25"/>
              <w:right w:val="nil"/>
            </w:tcBorders>
            <w:vAlign w:val="center"/>
          </w:tcPr>
          <w:p w14:paraId="4FD2C526" w14:textId="77777777" w:rsidR="00531AB5" w:rsidRPr="00985BD5" w:rsidRDefault="00985BD5" w:rsidP="00F02A0C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right="-1376" w:firstLine="108"/>
              <w:rPr>
                <w:rFonts w:asciiTheme="minorHAnsi" w:hAnsiTheme="minorHAnsi"/>
                <w:sz w:val="36"/>
                <w:szCs w:val="36"/>
              </w:rPr>
            </w:pPr>
            <w:r w:rsidRPr="00985BD5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>CRONOGRAMA DEL PLAN PARA LA SOJA RESPONSABLE</w:t>
            </w:r>
          </w:p>
        </w:tc>
        <w:tc>
          <w:tcPr>
            <w:tcW w:w="1410" w:type="dxa"/>
            <w:gridSpan w:val="3"/>
            <w:tcBorders>
              <w:top w:val="nil"/>
              <w:left w:val="nil"/>
              <w:bottom w:val="single" w:sz="18" w:space="0" w:color="6A6E25"/>
            </w:tcBorders>
            <w:vAlign w:val="center"/>
          </w:tcPr>
          <w:p w14:paraId="63E226C2" w14:textId="77777777"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531AB5" w:rsidRPr="005701B6" w14:paraId="0365A74C" w14:textId="77777777" w:rsidTr="00985BD5">
        <w:trPr>
          <w:gridAfter w:val="1"/>
          <w:wAfter w:w="41" w:type="dxa"/>
          <w:trHeight w:val="333"/>
        </w:trPr>
        <w:tc>
          <w:tcPr>
            <w:tcW w:w="11016" w:type="dxa"/>
            <w:gridSpan w:val="12"/>
            <w:tcBorders>
              <w:top w:val="single" w:sz="18" w:space="0" w:color="6A6E25"/>
              <w:bottom w:val="nil"/>
            </w:tcBorders>
            <w:vAlign w:val="center"/>
          </w:tcPr>
          <w:p w14:paraId="70BFB2A9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iCs/>
                <w:color w:val="7F7F7F"/>
                <w:szCs w:val="24"/>
                <w:lang w:val="es-AR"/>
              </w:rPr>
            </w:pPr>
            <w:r w:rsidRPr="005701B6">
              <w:rPr>
                <w:rFonts w:asciiTheme="minorHAnsi" w:hAnsiTheme="minorHAnsi"/>
                <w:iCs/>
                <w:color w:val="7F7F7F"/>
                <w:szCs w:val="24"/>
                <w:lang w:val="es-ES"/>
              </w:rPr>
              <w:t>¿En qué fecha su organización comenzó a usar o a apoyar la soja RTRS a través de compras o cuándo planea hacerlo?</w:t>
            </w:r>
          </w:p>
          <w:p w14:paraId="0535FE33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iCs/>
                <w:color w:val="7F7F7F"/>
                <w:sz w:val="16"/>
                <w:szCs w:val="24"/>
                <w:lang w:val="es-ES"/>
              </w:rPr>
              <w:t>(inclusive todas las opciones de la cadena de suministro)</w:t>
            </w:r>
          </w:p>
        </w:tc>
      </w:tr>
      <w:tr w:rsidR="00531AB5" w:rsidRPr="005701B6" w14:paraId="581EA31A" w14:textId="77777777" w:rsidTr="00985BD5">
        <w:trPr>
          <w:gridAfter w:val="1"/>
          <w:wAfter w:w="41" w:type="dxa"/>
          <w:trHeight w:val="333"/>
        </w:trPr>
        <w:tc>
          <w:tcPr>
            <w:tcW w:w="11016" w:type="dxa"/>
            <w:gridSpan w:val="12"/>
            <w:tcBorders>
              <w:top w:val="nil"/>
              <w:bottom w:val="single" w:sz="2" w:space="0" w:color="595959"/>
            </w:tcBorders>
            <w:vAlign w:val="center"/>
          </w:tcPr>
          <w:p w14:paraId="6DCFCDFF" w14:textId="77777777"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47F4CA38" w14:textId="77777777" w:rsidTr="00985BD5">
        <w:trPr>
          <w:gridAfter w:val="1"/>
          <w:wAfter w:w="41" w:type="dxa"/>
          <w:trHeight w:val="333"/>
        </w:trPr>
        <w:tc>
          <w:tcPr>
            <w:tcW w:w="11016" w:type="dxa"/>
            <w:gridSpan w:val="12"/>
            <w:tcBorders>
              <w:top w:val="single" w:sz="2" w:space="0" w:color="595959"/>
              <w:bottom w:val="nil"/>
            </w:tcBorders>
            <w:vAlign w:val="center"/>
          </w:tcPr>
          <w:p w14:paraId="2A63F2D7" w14:textId="77777777"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espera usar 100% soja RTRS?</w:t>
            </w:r>
          </w:p>
          <w:p w14:paraId="5767E624" w14:textId="77777777"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 ¿antes de qué fecha?</w:t>
            </w:r>
            <w:r w:rsidRPr="005701B6">
              <w:rPr>
                <w:rFonts w:asciiTheme="minorHAnsi" w:hAnsiTheme="minorHAnsi"/>
                <w:color w:val="7F7F7F"/>
                <w:sz w:val="16"/>
                <w:szCs w:val="24"/>
              </w:rPr>
              <w:t xml:space="preserve"> </w:t>
            </w:r>
          </w:p>
        </w:tc>
      </w:tr>
      <w:tr w:rsidR="00531AB5" w:rsidRPr="005701B6" w14:paraId="08C10C53" w14:textId="77777777" w:rsidTr="00985BD5">
        <w:trPr>
          <w:gridAfter w:val="1"/>
          <w:wAfter w:w="41" w:type="dxa"/>
          <w:trHeight w:val="333"/>
        </w:trPr>
        <w:tc>
          <w:tcPr>
            <w:tcW w:w="11016" w:type="dxa"/>
            <w:gridSpan w:val="12"/>
            <w:tcBorders>
              <w:top w:val="nil"/>
              <w:bottom w:val="single" w:sz="4" w:space="0" w:color="808080"/>
            </w:tcBorders>
            <w:vAlign w:val="center"/>
          </w:tcPr>
          <w:p w14:paraId="14FEA9B4" w14:textId="77777777" w:rsidR="00531AB5" w:rsidRPr="005701B6" w:rsidRDefault="005701B6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05D2D603" w14:textId="77777777" w:rsidTr="00985BD5">
        <w:trPr>
          <w:gridAfter w:val="1"/>
          <w:wAfter w:w="41" w:type="dxa"/>
          <w:trHeight w:val="333"/>
        </w:trPr>
        <w:tc>
          <w:tcPr>
            <w:tcW w:w="11016" w:type="dxa"/>
            <w:gridSpan w:val="12"/>
            <w:tcBorders>
              <w:top w:val="single" w:sz="4" w:space="0" w:color="808080"/>
              <w:bottom w:val="nil"/>
            </w:tcBorders>
            <w:vAlign w:val="center"/>
          </w:tcPr>
          <w:p w14:paraId="71028CE3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s-AR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Qué hitos fueron definidos por su organización para el uso de su soja responsable?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AR"/>
              </w:rPr>
              <w:t xml:space="preserve"> </w:t>
            </w:r>
          </w:p>
          <w:p w14:paraId="09E3DE46" w14:textId="57A58F45" w:rsidR="00531AB5" w:rsidRPr="005701B6" w:rsidRDefault="00531AB5" w:rsidP="0053287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 xml:space="preserve">Mencione metas/estrategias anuales, inclusive su meta para </w:t>
            </w:r>
            <w:r w:rsidR="00BC1861"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20</w:t>
            </w:r>
            <w:r w:rsidR="00CE076C"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2</w:t>
            </w:r>
            <w:r w:rsidR="00453444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1</w:t>
            </w: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, si corresponde</w:t>
            </w:r>
            <w:r w:rsidR="00CE076C"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.</w:t>
            </w:r>
          </w:p>
        </w:tc>
      </w:tr>
      <w:tr w:rsidR="00531AB5" w:rsidRPr="005701B6" w14:paraId="44D39A58" w14:textId="77777777" w:rsidTr="00985BD5">
        <w:trPr>
          <w:gridAfter w:val="1"/>
          <w:wAfter w:w="41" w:type="dxa"/>
          <w:trHeight w:val="333"/>
        </w:trPr>
        <w:tc>
          <w:tcPr>
            <w:tcW w:w="11016" w:type="dxa"/>
            <w:gridSpan w:val="12"/>
            <w:tcBorders>
              <w:top w:val="nil"/>
              <w:bottom w:val="nil"/>
            </w:tcBorders>
            <w:vAlign w:val="center"/>
          </w:tcPr>
          <w:p w14:paraId="0468D582" w14:textId="77777777" w:rsidR="00531AB5" w:rsidRPr="005701B6" w:rsidRDefault="005701B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776301AC" w14:textId="77777777" w:rsidTr="00985BD5">
        <w:trPr>
          <w:gridAfter w:val="1"/>
          <w:wAfter w:w="41" w:type="dxa"/>
          <w:trHeight w:val="333"/>
        </w:trPr>
        <w:tc>
          <w:tcPr>
            <w:tcW w:w="11016" w:type="dxa"/>
            <w:gridSpan w:val="12"/>
            <w:tcBorders>
              <w:top w:val="single" w:sz="4" w:space="0" w:color="808080"/>
              <w:bottom w:val="single" w:sz="4" w:space="0" w:color="808080"/>
            </w:tcBorders>
            <w:vAlign w:val="center"/>
          </w:tcPr>
          <w:p w14:paraId="04D4EBB4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Cuantifique su compromiso o compra/uso estimados de Soja Responsable Certificada en la tabla siguiente</w:t>
            </w:r>
            <w:r w:rsidRPr="005701B6">
              <w:rPr>
                <w:rFonts w:asciiTheme="minorHAnsi" w:hAnsiTheme="minorHAnsi"/>
                <w:color w:val="7F7F7F"/>
                <w:szCs w:val="24"/>
              </w:rPr>
              <w:t xml:space="preserve">  </w:t>
            </w:r>
          </w:p>
        </w:tc>
      </w:tr>
      <w:tr w:rsidR="00985BD5" w:rsidRPr="005701B6" w14:paraId="1FEE0EBC" w14:textId="77777777" w:rsidTr="00985BD5">
        <w:trPr>
          <w:trHeight w:val="345"/>
        </w:trPr>
        <w:tc>
          <w:tcPr>
            <w:tcW w:w="1061" w:type="dxa"/>
            <w:tcBorders>
              <w:top w:val="single" w:sz="4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14:paraId="2C4426E9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jc w:val="center"/>
              <w:rPr>
                <w:rFonts w:asciiTheme="minorHAnsi" w:hAnsiTheme="minorHAnsi"/>
                <w:b/>
                <w:color w:val="6A6E25"/>
                <w:sz w:val="18"/>
                <w:szCs w:val="24"/>
              </w:rPr>
            </w:pPr>
          </w:p>
        </w:tc>
        <w:tc>
          <w:tcPr>
            <w:tcW w:w="3158" w:type="dxa"/>
            <w:gridSpan w:val="3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14:paraId="4D958333" w14:textId="2720F351" w:rsidR="00531AB5" w:rsidRPr="005701B6" w:rsidRDefault="00531AB5" w:rsidP="00FC33E9">
            <w:pPr>
              <w:tabs>
                <w:tab w:val="left" w:pos="160"/>
              </w:tabs>
              <w:spacing w:after="0" w:line="240" w:lineRule="auto"/>
              <w:ind w:left="19" w:hanging="9"/>
              <w:jc w:val="center"/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</w:pPr>
            <w:r w:rsidRPr="005701B6"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  <w:t>201</w:t>
            </w:r>
            <w:r w:rsidR="00453444"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  <w:t>9</w:t>
            </w:r>
          </w:p>
        </w:tc>
        <w:tc>
          <w:tcPr>
            <w:tcW w:w="3260" w:type="dxa"/>
            <w:gridSpan w:val="3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14:paraId="7BD70B19" w14:textId="124B1B7B" w:rsidR="00531AB5" w:rsidRPr="005701B6" w:rsidRDefault="00531AB5" w:rsidP="00234E57">
            <w:pPr>
              <w:tabs>
                <w:tab w:val="left" w:pos="160"/>
              </w:tabs>
              <w:spacing w:after="0" w:line="240" w:lineRule="auto"/>
              <w:ind w:left="19" w:hanging="9"/>
              <w:jc w:val="center"/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</w:pPr>
            <w:r w:rsidRPr="005701B6"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  <w:t>20</w:t>
            </w:r>
            <w:r w:rsidR="00453444"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  <w:t>20</w:t>
            </w:r>
          </w:p>
        </w:tc>
        <w:tc>
          <w:tcPr>
            <w:tcW w:w="3578" w:type="dxa"/>
            <w:gridSpan w:val="6"/>
            <w:tcBorders>
              <w:top w:val="single" w:sz="4" w:space="0" w:color="808080"/>
              <w:left w:val="single" w:sz="2" w:space="0" w:color="808080"/>
              <w:bottom w:val="single" w:sz="2" w:space="0" w:color="808080"/>
            </w:tcBorders>
            <w:shd w:val="clear" w:color="auto" w:fill="F2F2F2" w:themeFill="background1" w:themeFillShade="F2"/>
            <w:vAlign w:val="center"/>
          </w:tcPr>
          <w:p w14:paraId="03D1BA8B" w14:textId="1D23CE00" w:rsidR="00531AB5" w:rsidRPr="005701B6" w:rsidRDefault="00531AB5" w:rsidP="00234E57">
            <w:pPr>
              <w:tabs>
                <w:tab w:val="left" w:pos="160"/>
              </w:tabs>
              <w:spacing w:after="0" w:line="240" w:lineRule="auto"/>
              <w:ind w:left="19" w:hanging="9"/>
              <w:jc w:val="center"/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</w:pPr>
            <w:r w:rsidRPr="005701B6"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  <w:t>20</w:t>
            </w:r>
            <w:r w:rsidR="00453444">
              <w:rPr>
                <w:rFonts w:asciiTheme="minorHAnsi" w:hAnsiTheme="minorHAnsi"/>
                <w:b/>
                <w:color w:val="6A6E25"/>
                <w:sz w:val="18"/>
                <w:szCs w:val="24"/>
                <w:lang w:val="en-GB"/>
              </w:rPr>
              <w:t>21</w:t>
            </w:r>
          </w:p>
        </w:tc>
      </w:tr>
      <w:tr w:rsidR="00985BD5" w:rsidRPr="005701B6" w14:paraId="428159C0" w14:textId="77777777" w:rsidTr="00985BD5">
        <w:trPr>
          <w:trHeight w:val="345"/>
        </w:trPr>
        <w:tc>
          <w:tcPr>
            <w:tcW w:w="1061" w:type="dxa"/>
            <w:tcBorders>
              <w:top w:val="single" w:sz="4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AB80A88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6"/>
                <w:szCs w:val="16"/>
                <w:lang w:val="es-ES"/>
              </w:rPr>
              <w:t>(toneladas)</w:t>
            </w:r>
          </w:p>
        </w:tc>
        <w:tc>
          <w:tcPr>
            <w:tcW w:w="1119" w:type="dxa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5178BAC7" w14:textId="77777777" w:rsidR="00531AB5" w:rsidRPr="005701B6" w:rsidRDefault="00531AB5">
            <w:pPr>
              <w:tabs>
                <w:tab w:val="left" w:pos="613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Segregada</w:t>
            </w:r>
          </w:p>
        </w:tc>
        <w:tc>
          <w:tcPr>
            <w:tcW w:w="1060" w:type="dxa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FA2470D" w14:textId="77777777" w:rsidR="00531AB5" w:rsidRPr="005701B6" w:rsidRDefault="00531AB5">
            <w:pPr>
              <w:tabs>
                <w:tab w:val="left" w:pos="943"/>
              </w:tabs>
              <w:spacing w:after="0" w:line="240" w:lineRule="auto"/>
              <w:ind w:left="-49" w:firstLine="7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Balance de masa</w:t>
            </w:r>
          </w:p>
        </w:tc>
        <w:tc>
          <w:tcPr>
            <w:tcW w:w="979" w:type="dxa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F8C80A3" w14:textId="77777777" w:rsidR="00531AB5" w:rsidRPr="005701B6" w:rsidRDefault="00531AB5">
            <w:pPr>
              <w:tabs>
                <w:tab w:val="left" w:pos="160"/>
              </w:tabs>
              <w:spacing w:after="0" w:line="240" w:lineRule="auto"/>
              <w:ind w:left="19" w:hanging="9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Créditos</w:t>
            </w:r>
          </w:p>
        </w:tc>
        <w:tc>
          <w:tcPr>
            <w:tcW w:w="1251" w:type="dxa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C2FA88F" w14:textId="77777777" w:rsidR="00531AB5" w:rsidRPr="005701B6" w:rsidRDefault="00531AB5">
            <w:pPr>
              <w:tabs>
                <w:tab w:val="left" w:pos="613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Segregada</w:t>
            </w:r>
          </w:p>
        </w:tc>
        <w:tc>
          <w:tcPr>
            <w:tcW w:w="1058" w:type="dxa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B624A66" w14:textId="77777777" w:rsidR="00531AB5" w:rsidRPr="005701B6" w:rsidRDefault="00531AB5">
            <w:pPr>
              <w:tabs>
                <w:tab w:val="left" w:pos="943"/>
              </w:tabs>
              <w:spacing w:after="0" w:line="240" w:lineRule="auto"/>
              <w:ind w:left="-49" w:firstLine="7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Balance de masa</w:t>
            </w:r>
          </w:p>
        </w:tc>
        <w:tc>
          <w:tcPr>
            <w:tcW w:w="951" w:type="dxa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54CCD35D" w14:textId="77777777" w:rsidR="00531AB5" w:rsidRPr="005701B6" w:rsidRDefault="00531AB5">
            <w:pPr>
              <w:tabs>
                <w:tab w:val="left" w:pos="160"/>
              </w:tabs>
              <w:spacing w:after="0" w:line="240" w:lineRule="auto"/>
              <w:ind w:left="19" w:hanging="9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Créditos</w:t>
            </w:r>
          </w:p>
        </w:tc>
        <w:tc>
          <w:tcPr>
            <w:tcW w:w="1452" w:type="dxa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50D58C59" w14:textId="77777777" w:rsidR="00531AB5" w:rsidRPr="005701B6" w:rsidRDefault="00531AB5">
            <w:pPr>
              <w:tabs>
                <w:tab w:val="left" w:pos="613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Segregada</w:t>
            </w:r>
          </w:p>
        </w:tc>
        <w:tc>
          <w:tcPr>
            <w:tcW w:w="1134" w:type="dxa"/>
            <w:gridSpan w:val="2"/>
            <w:tcBorders>
              <w:top w:val="single" w:sz="4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B760BF3" w14:textId="77777777" w:rsidR="00531AB5" w:rsidRPr="005701B6" w:rsidRDefault="00531AB5">
            <w:pPr>
              <w:tabs>
                <w:tab w:val="left" w:pos="943"/>
              </w:tabs>
              <w:spacing w:after="0" w:line="240" w:lineRule="auto"/>
              <w:ind w:left="-49" w:firstLine="7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Balance de masa</w:t>
            </w:r>
          </w:p>
        </w:tc>
        <w:tc>
          <w:tcPr>
            <w:tcW w:w="992" w:type="dxa"/>
            <w:gridSpan w:val="3"/>
            <w:tcBorders>
              <w:top w:val="single" w:sz="4" w:space="0" w:color="808080"/>
              <w:left w:val="single" w:sz="2" w:space="0" w:color="808080"/>
              <w:bottom w:val="single" w:sz="2" w:space="0" w:color="808080"/>
            </w:tcBorders>
            <w:vAlign w:val="center"/>
          </w:tcPr>
          <w:p w14:paraId="6AB5260B" w14:textId="77777777" w:rsidR="00531AB5" w:rsidRPr="005701B6" w:rsidRDefault="00531AB5">
            <w:pPr>
              <w:tabs>
                <w:tab w:val="left" w:pos="160"/>
              </w:tabs>
              <w:spacing w:after="0" w:line="240" w:lineRule="auto"/>
              <w:ind w:left="19" w:hanging="9"/>
              <w:jc w:val="center"/>
              <w:rPr>
                <w:rFonts w:asciiTheme="minorHAnsi" w:hAnsiTheme="minorHAnsi"/>
                <w:b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7F7F7F"/>
                <w:sz w:val="18"/>
                <w:szCs w:val="24"/>
                <w:lang w:val="es-ES"/>
              </w:rPr>
              <w:t>Créditos</w:t>
            </w:r>
          </w:p>
        </w:tc>
      </w:tr>
      <w:tr w:rsidR="00985BD5" w:rsidRPr="005701B6" w14:paraId="3080B699" w14:textId="77777777" w:rsidTr="00985BD5">
        <w:trPr>
          <w:trHeight w:val="342"/>
        </w:trPr>
        <w:tc>
          <w:tcPr>
            <w:tcW w:w="1061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75CE7D9" w14:textId="77777777"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Uso directo</w:t>
            </w:r>
          </w:p>
        </w:tc>
        <w:tc>
          <w:tcPr>
            <w:tcW w:w="1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2376C83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0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34AC105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7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5DBB814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25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931BA40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05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3C2DAB4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5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54D00BD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4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62201DD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1AE65C3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92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vAlign w:val="center"/>
          </w:tcPr>
          <w:p w14:paraId="6A82A1A9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</w:tr>
      <w:tr w:rsidR="00985BD5" w:rsidRPr="005701B6" w14:paraId="2498CB60" w14:textId="77777777" w:rsidTr="00985BD5">
        <w:trPr>
          <w:trHeight w:val="342"/>
        </w:trPr>
        <w:tc>
          <w:tcPr>
            <w:tcW w:w="1061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54E9DC21" w14:textId="77777777" w:rsidR="00531AB5" w:rsidRPr="005701B6" w:rsidRDefault="00531AB5">
            <w:pPr>
              <w:tabs>
                <w:tab w:val="left" w:pos="567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Uso indirecto</w:t>
            </w:r>
          </w:p>
        </w:tc>
        <w:tc>
          <w:tcPr>
            <w:tcW w:w="1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AAEC1F2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0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D53203B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7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9083D91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25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5C2EBE1D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05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8404198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5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4211CA4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4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55490CD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843DE6B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92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vAlign w:val="center"/>
          </w:tcPr>
          <w:p w14:paraId="1EB86F76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</w:tr>
      <w:tr w:rsidR="00985BD5" w:rsidRPr="005701B6" w14:paraId="65B7B815" w14:textId="77777777" w:rsidTr="00985BD5">
        <w:trPr>
          <w:trHeight w:val="342"/>
        </w:trPr>
        <w:tc>
          <w:tcPr>
            <w:tcW w:w="1061" w:type="dxa"/>
            <w:tcBorders>
              <w:top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14:paraId="14BEDC9F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b/>
                <w:color w:val="6A6E25"/>
                <w:szCs w:val="24"/>
              </w:rPr>
            </w:pPr>
            <w:r w:rsidRPr="005701B6">
              <w:rPr>
                <w:rFonts w:asciiTheme="minorHAnsi" w:hAnsiTheme="minorHAnsi"/>
                <w:b/>
                <w:color w:val="6A6E25"/>
                <w:szCs w:val="24"/>
                <w:lang w:val="es-ES"/>
              </w:rPr>
              <w:t>TOTAL</w:t>
            </w:r>
          </w:p>
        </w:tc>
        <w:tc>
          <w:tcPr>
            <w:tcW w:w="1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14:paraId="792282D2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0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14:paraId="3C01A1EF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7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14:paraId="25AE1A2E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25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14:paraId="232F0DB6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05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14:paraId="5F2DBF08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5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14:paraId="79066D6B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4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14:paraId="06A0A812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F2F2F2" w:themeFill="background1" w:themeFillShade="F2"/>
            <w:vAlign w:val="center"/>
          </w:tcPr>
          <w:p w14:paraId="5C5C7A4D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  <w:tc>
          <w:tcPr>
            <w:tcW w:w="992" w:type="dxa"/>
            <w:gridSpan w:val="3"/>
            <w:tcBorders>
              <w:top w:val="single" w:sz="2" w:space="0" w:color="808080"/>
              <w:left w:val="single" w:sz="2" w:space="0" w:color="808080"/>
              <w:bottom w:val="single" w:sz="2" w:space="0" w:color="808080"/>
            </w:tcBorders>
            <w:shd w:val="clear" w:color="auto" w:fill="F2F2F2" w:themeFill="background1" w:themeFillShade="F2"/>
            <w:vAlign w:val="center"/>
          </w:tcPr>
          <w:p w14:paraId="62CCCBEA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</w:p>
        </w:tc>
      </w:tr>
      <w:tr w:rsidR="00531AB5" w:rsidRPr="005701B6" w14:paraId="1997B47B" w14:textId="77777777" w:rsidTr="00985BD5">
        <w:trPr>
          <w:gridAfter w:val="2"/>
          <w:wAfter w:w="142" w:type="dxa"/>
          <w:trHeight w:val="333"/>
        </w:trPr>
        <w:tc>
          <w:tcPr>
            <w:tcW w:w="10915" w:type="dxa"/>
            <w:gridSpan w:val="11"/>
            <w:tcBorders>
              <w:top w:val="single" w:sz="4" w:space="0" w:color="808080"/>
              <w:bottom w:val="nil"/>
            </w:tcBorders>
            <w:vAlign w:val="center"/>
          </w:tcPr>
          <w:p w14:paraId="541DE2EE" w14:textId="77777777" w:rsidR="00531AB5" w:rsidRPr="005701B6" w:rsidRDefault="00531AB5" w:rsidP="00985BD5">
            <w:pPr>
              <w:tabs>
                <w:tab w:val="left" w:pos="0"/>
              </w:tabs>
              <w:spacing w:after="0" w:line="240" w:lineRule="auto"/>
              <w:ind w:left="-108" w:right="706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lastRenderedPageBreak/>
              <w:t>Otra información sobre este tema</w:t>
            </w:r>
          </w:p>
        </w:tc>
      </w:tr>
      <w:tr w:rsidR="00531AB5" w:rsidRPr="005701B6" w14:paraId="7B9C1FF7" w14:textId="77777777" w:rsidTr="00985BD5">
        <w:trPr>
          <w:gridAfter w:val="2"/>
          <w:wAfter w:w="142" w:type="dxa"/>
          <w:trHeight w:val="333"/>
        </w:trPr>
        <w:tc>
          <w:tcPr>
            <w:tcW w:w="10915" w:type="dxa"/>
            <w:gridSpan w:val="11"/>
            <w:tcBorders>
              <w:top w:val="nil"/>
              <w:bottom w:val="single" w:sz="4" w:space="0" w:color="808080"/>
            </w:tcBorders>
            <w:vAlign w:val="center"/>
          </w:tcPr>
          <w:p w14:paraId="6BF39B5D" w14:textId="77777777"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2F833733" w14:textId="77777777" w:rsidR="00531AB5" w:rsidRPr="005701B6" w:rsidRDefault="00531AB5">
      <w:pPr>
        <w:tabs>
          <w:tab w:val="left" w:pos="0"/>
        </w:tabs>
        <w:rPr>
          <w:rFonts w:asciiTheme="minorHAnsi" w:hAnsiTheme="minorHAnsi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531AB5" w:rsidRPr="005701B6" w14:paraId="37D1F594" w14:textId="77777777" w:rsidTr="00985BD5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vAlign w:val="center"/>
          </w:tcPr>
          <w:p w14:paraId="57E96BBA" w14:textId="77777777" w:rsidR="00531AB5" w:rsidRPr="00985BD5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985BD5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>MEMBRESÍA Y PROMOCIÓN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vAlign w:val="center"/>
          </w:tcPr>
          <w:p w14:paraId="30D6B45C" w14:textId="77777777"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531AB5" w:rsidRPr="005701B6" w14:paraId="4A2C1948" w14:textId="77777777" w:rsidTr="00985BD5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nil"/>
            </w:tcBorders>
            <w:vAlign w:val="center"/>
          </w:tcPr>
          <w:p w14:paraId="0CC70589" w14:textId="77777777" w:rsidR="00531AB5" w:rsidRPr="005701B6" w:rsidRDefault="00531AB5" w:rsidP="00BC1861">
            <w:pPr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¿De qué manera su organización brindó informaciones sobre su </w:t>
            </w:r>
            <w:r w:rsidR="00BC1861"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membresía a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RTRS a </w:t>
            </w:r>
            <w:r w:rsidR="00BC1861"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interna 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o externa</w:t>
            </w:r>
            <w:r w:rsidR="00BC1861"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mente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?</w:t>
            </w:r>
          </w:p>
        </w:tc>
      </w:tr>
      <w:tr w:rsidR="00531AB5" w:rsidRPr="005701B6" w14:paraId="6951A650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18D2C80F" w14:textId="77777777"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6875091F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7C66341C" w14:textId="77777777"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De qué manera su organización apoyó o promovió a RTRS?</w:t>
            </w:r>
          </w:p>
          <w:p w14:paraId="77EA0955" w14:textId="77777777"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Por ejemplo, ¿qué actividades internas y externas se organizaron?</w:t>
            </w:r>
            <w:r w:rsidRPr="005701B6">
              <w:rPr>
                <w:rFonts w:asciiTheme="minorHAnsi" w:hAnsiTheme="minorHAnsi"/>
                <w:color w:val="7F7F7F"/>
                <w:sz w:val="16"/>
                <w:szCs w:val="24"/>
              </w:rPr>
              <w:t xml:space="preserve"> </w:t>
            </w:r>
          </w:p>
        </w:tc>
      </w:tr>
      <w:tr w:rsidR="00531AB5" w:rsidRPr="005701B6" w14:paraId="30C571F5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6CEBE537" w14:textId="77777777"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5AA9B705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21B18AF7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¿Su organización estimuló </w:t>
            </w:r>
            <w:r w:rsidR="00BC1861"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a 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otras compañías (proveedoras, clientes y colegas) proactivamente para dar apoyo o tornarse miembros de la RTRS?</w:t>
            </w:r>
            <w:r w:rsidRPr="005701B6">
              <w:rPr>
                <w:rFonts w:asciiTheme="minorHAnsi" w:hAnsiTheme="minorHAnsi"/>
                <w:color w:val="7F7F7F"/>
                <w:szCs w:val="24"/>
              </w:rPr>
              <w:t xml:space="preserve"> </w:t>
            </w:r>
          </w:p>
          <w:p w14:paraId="332CD9BB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531AB5" w:rsidRPr="005701B6" w14:paraId="7984130D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nil"/>
            </w:tcBorders>
            <w:vAlign w:val="center"/>
          </w:tcPr>
          <w:p w14:paraId="3BDF1DB9" w14:textId="77777777" w:rsidR="00531AB5" w:rsidRPr="005701B6" w:rsidRDefault="00985BD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3F35CB91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5ADBD98D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531AB5" w:rsidRPr="005701B6" w14:paraId="651FE7FF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0DCF4F3F" w14:textId="77777777"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1413FFC0" w14:textId="77777777" w:rsidR="00531AB5" w:rsidRPr="005701B6" w:rsidRDefault="00531AB5">
      <w:pPr>
        <w:tabs>
          <w:tab w:val="left" w:pos="0"/>
        </w:tabs>
        <w:rPr>
          <w:rFonts w:asciiTheme="minorHAnsi" w:hAnsiTheme="minorHAnsi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531AB5" w:rsidRPr="005701B6" w14:paraId="1094508B" w14:textId="77777777" w:rsidTr="00985BD5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vAlign w:val="center"/>
          </w:tcPr>
          <w:p w14:paraId="5E47219E" w14:textId="77777777" w:rsidR="00531AB5" w:rsidRPr="00985BD5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985BD5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>OTRAS ACTIVIDADES DE APOY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vAlign w:val="center"/>
          </w:tcPr>
          <w:p w14:paraId="69E1A56E" w14:textId="77777777"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531AB5" w:rsidRPr="005701B6" w14:paraId="241A7FF7" w14:textId="77777777" w:rsidTr="00985BD5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nil"/>
            </w:tcBorders>
            <w:vAlign w:val="center"/>
          </w:tcPr>
          <w:p w14:paraId="24E2A756" w14:textId="77777777" w:rsidR="00531AB5" w:rsidRPr="005701B6" w:rsidRDefault="00531AB5">
            <w:pPr>
              <w:spacing w:after="0" w:line="240" w:lineRule="auto"/>
              <w:rPr>
                <w:rFonts w:asciiTheme="minorHAnsi" w:hAnsiTheme="minorHAnsi"/>
                <w:color w:val="7F7F7F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apoyo a los productores para obtener la certificación RTRS, por ejemplo, con capacitación, en países productivos?</w:t>
            </w:r>
          </w:p>
          <w:p w14:paraId="263A429E" w14:textId="77777777" w:rsidR="00531AB5" w:rsidRPr="005701B6" w:rsidRDefault="00531AB5">
            <w:pPr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531AB5" w:rsidRPr="005701B6" w14:paraId="0AE406A1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27ABF508" w14:textId="77777777"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51690F3A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68DF1658" w14:textId="77777777" w:rsidR="00531AB5" w:rsidRPr="005701B6" w:rsidRDefault="00531AB5">
            <w:pPr>
              <w:tabs>
                <w:tab w:val="left" w:pos="426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recaudó fondos/contribuyó con fondos para poder dar apoyo a actividades tales como capacitación y otras?</w:t>
            </w:r>
            <w:r w:rsidRPr="005701B6">
              <w:rPr>
                <w:rFonts w:asciiTheme="minorHAnsi" w:hAnsiTheme="minorHAnsi"/>
                <w:color w:val="7F7F7F"/>
                <w:szCs w:val="24"/>
              </w:rPr>
              <w:t xml:space="preserve"> </w:t>
            </w: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En caso afirmativo, especifique qué organizaciones recibieron apoyo, la naturaleza de sus actividades y la cantidad de fondos con los que se contribuyó.</w:t>
            </w:r>
          </w:p>
        </w:tc>
      </w:tr>
      <w:tr w:rsidR="00531AB5" w:rsidRPr="005701B6" w14:paraId="4FBB7494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4679F511" w14:textId="77777777"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3A921361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65741EB7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participó en grupos de trabajo o cursos de la RTRS?</w:t>
            </w:r>
          </w:p>
          <w:p w14:paraId="32CB413A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531AB5" w:rsidRPr="005701B6" w14:paraId="068691C7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nil"/>
            </w:tcBorders>
            <w:vAlign w:val="center"/>
          </w:tcPr>
          <w:p w14:paraId="10FE4AC1" w14:textId="77777777" w:rsidR="00531AB5" w:rsidRPr="005701B6" w:rsidRDefault="00985BD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531AB5" w:rsidRPr="005701B6" w14:paraId="712F1FD0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73933397" w14:textId="77777777" w:rsidR="00531AB5" w:rsidRPr="005701B6" w:rsidRDefault="00531AB5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5701B6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531AB5" w:rsidRPr="005701B6" w14:paraId="506073A0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37E4676C" w14:textId="77777777"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1F408F5A" w14:textId="77777777" w:rsidR="00531AB5" w:rsidRPr="005701B6" w:rsidRDefault="00531AB5">
      <w:pPr>
        <w:tabs>
          <w:tab w:val="left" w:pos="0"/>
        </w:tabs>
        <w:rPr>
          <w:rFonts w:asciiTheme="minorHAnsi" w:hAnsiTheme="minorHAnsi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531AB5" w:rsidRPr="005701B6" w14:paraId="39E1AAFF" w14:textId="77777777" w:rsidTr="00985BD5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vAlign w:val="center"/>
          </w:tcPr>
          <w:p w14:paraId="0AC83B74" w14:textId="77777777" w:rsidR="00531AB5" w:rsidRPr="00985BD5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5701B6">
              <w:rPr>
                <w:rFonts w:asciiTheme="minorHAnsi" w:hAnsiTheme="minorHAnsi"/>
                <w:szCs w:val="24"/>
              </w:rPr>
              <w:br w:type="page"/>
            </w:r>
            <w:r w:rsidR="00985BD5" w:rsidRPr="00985BD5">
              <w:rPr>
                <w:rFonts w:asciiTheme="minorHAnsi" w:hAnsiTheme="minorHAnsi"/>
                <w:b/>
                <w:color w:val="6A6E25"/>
                <w:sz w:val="36"/>
                <w:szCs w:val="36"/>
                <w:lang w:val="es-ES"/>
              </w:rPr>
              <w:t>OTROS COMENTARIO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vAlign w:val="center"/>
          </w:tcPr>
          <w:p w14:paraId="3E9D76C1" w14:textId="77777777" w:rsidR="00531AB5" w:rsidRPr="005701B6" w:rsidRDefault="00531AB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531AB5" w:rsidRPr="005701B6" w14:paraId="72F04D2C" w14:textId="77777777" w:rsidTr="00985BD5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single" w:sz="4" w:space="0" w:color="808080"/>
            </w:tcBorders>
            <w:vAlign w:val="center"/>
          </w:tcPr>
          <w:p w14:paraId="2169CD28" w14:textId="77777777" w:rsidR="00531AB5" w:rsidRPr="005701B6" w:rsidRDefault="00985BD5">
            <w:pPr>
              <w:tabs>
                <w:tab w:val="left" w:pos="0"/>
              </w:tabs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07CD826E" w14:textId="77777777" w:rsidR="00531AB5" w:rsidRPr="005701B6" w:rsidRDefault="00531AB5">
      <w:pPr>
        <w:tabs>
          <w:tab w:val="left" w:pos="0"/>
        </w:tabs>
        <w:rPr>
          <w:rFonts w:asciiTheme="minorHAnsi" w:hAnsiTheme="minorHAnsi"/>
          <w:szCs w:val="24"/>
          <w:lang w:val="en-GB"/>
        </w:rPr>
      </w:pPr>
    </w:p>
    <w:sectPr w:rsidR="00531AB5" w:rsidRPr="005701B6" w:rsidSect="005701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410" w:right="758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5C3469" w14:textId="77777777" w:rsidR="005A6736" w:rsidRDefault="005A6736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14:paraId="79037DB0" w14:textId="77777777" w:rsidR="005A6736" w:rsidRDefault="005A6736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utura Lt BT">
    <w:altName w:val="Arial"/>
    <w:charset w:val="00"/>
    <w:family w:val="swiss"/>
    <w:pitch w:val="variable"/>
    <w:sig w:usb0="00000001" w:usb1="00000000" w:usb2="00000000" w:usb3="00000000" w:csb0="0000001B" w:csb1="00000000"/>
  </w:font>
  <w:font w:name="Oswald">
    <w:altName w:val="Times New Roman"/>
    <w:charset w:val="00"/>
    <w:family w:val="auto"/>
    <w:pitch w:val="variable"/>
    <w:sig w:usb0="A000006F" w:usb1="4000004B" w:usb2="00000000" w:usb3="00000000" w:csb0="00000093" w:csb1="00000000"/>
  </w:font>
  <w:font w:name="Futura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50" w:type="pct"/>
      <w:tblInd w:w="-452" w:type="dxa"/>
      <w:tblBorders>
        <w:insideV w:val="single" w:sz="24" w:space="0" w:color="E36C0A"/>
      </w:tblBorders>
      <w:tblLayout w:type="fixed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31"/>
      <w:gridCol w:w="2075"/>
    </w:tblGrid>
    <w:tr w:rsidR="00531AB5" w:rsidRPr="00531AB5" w14:paraId="2A28C5CF" w14:textId="77777777">
      <w:trPr>
        <w:trHeight w:val="271"/>
      </w:trPr>
      <w:tc>
        <w:tcPr>
          <w:tcW w:w="1429" w:type="pct"/>
        </w:tcPr>
        <w:p w14:paraId="0F122C7B" w14:textId="77777777" w:rsidR="00531AB5" w:rsidRDefault="00531AB5">
          <w:pPr>
            <w:pStyle w:val="Piedepgina"/>
            <w:ind w:left="-426" w:firstLine="426"/>
            <w:jc w:val="right"/>
            <w:rPr>
              <w:rFonts w:ascii="Futura Bk BT" w:hAnsi="Futura Bk BT"/>
              <w:b/>
              <w:color w:val="006600"/>
              <w:szCs w:val="24"/>
            </w:rPr>
          </w:pPr>
          <w:r w:rsidRPr="00531AB5">
            <w:rPr>
              <w:szCs w:val="24"/>
            </w:rPr>
            <w:fldChar w:fldCharType="begin"/>
          </w:r>
          <w:r w:rsidRPr="00531AB5">
            <w:rPr>
              <w:szCs w:val="24"/>
            </w:rPr>
            <w:instrText xml:space="preserve"> PAGE   \* MERGEFORMAT </w:instrText>
          </w:r>
          <w:r w:rsidRPr="00531AB5">
            <w:rPr>
              <w:szCs w:val="24"/>
            </w:rPr>
            <w:fldChar w:fldCharType="separate"/>
          </w:r>
          <w:r>
            <w:rPr>
              <w:rFonts w:ascii="Futura Bk BT" w:hAnsi="Futura Bk BT"/>
              <w:b/>
              <w:noProof/>
              <w:color w:val="006600"/>
              <w:szCs w:val="24"/>
            </w:rPr>
            <w:t>2</w:t>
          </w:r>
          <w:r w:rsidRPr="00531AB5">
            <w:rPr>
              <w:szCs w:val="24"/>
            </w:rPr>
            <w:fldChar w:fldCharType="end"/>
          </w:r>
        </w:p>
      </w:tc>
      <w:tc>
        <w:tcPr>
          <w:tcW w:w="3571" w:type="pct"/>
        </w:tcPr>
        <w:p w14:paraId="47412B59" w14:textId="77777777" w:rsidR="00531AB5" w:rsidRDefault="00531AB5">
          <w:pPr>
            <w:pStyle w:val="Piedepgina"/>
            <w:jc w:val="right"/>
            <w:rPr>
              <w:rFonts w:ascii="Futura Lt BT" w:hAnsi="Futura Lt BT"/>
              <w:color w:val="4F81BD"/>
              <w:szCs w:val="24"/>
            </w:rPr>
          </w:pPr>
          <w:r>
            <w:rPr>
              <w:rFonts w:ascii="Futura Bk BT" w:hAnsi="Futura Bk BT"/>
              <w:noProof/>
              <w:color w:val="006600"/>
              <w:szCs w:val="24"/>
            </w:rPr>
            <w:t>RTRS</w:t>
          </w:r>
          <w:r>
            <w:rPr>
              <w:rFonts w:ascii="Futura Bk BT" w:hAnsi="Futura Bk BT"/>
              <w:color w:val="006600"/>
              <w:szCs w:val="24"/>
              <w:lang w:val="en-GB"/>
            </w:rPr>
            <w:t xml:space="preserve"> Annual Report</w:t>
          </w:r>
        </w:p>
      </w:tc>
    </w:tr>
  </w:tbl>
  <w:p w14:paraId="79394CD2" w14:textId="77777777" w:rsidR="00531AB5" w:rsidRDefault="00531AB5">
    <w:pPr>
      <w:pStyle w:val="Piedepgina"/>
      <w:rPr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412"/>
      <w:gridCol w:w="904"/>
    </w:tblGrid>
    <w:tr w:rsidR="005701B6" w:rsidRPr="00B71271" w14:paraId="7F41656E" w14:textId="77777777" w:rsidTr="00217EDB">
      <w:trPr>
        <w:trHeight w:val="283"/>
      </w:trPr>
      <w:tc>
        <w:tcPr>
          <w:tcW w:w="4150" w:type="pct"/>
        </w:tcPr>
        <w:p w14:paraId="3FD47E1D" w14:textId="77777777" w:rsidR="005701B6" w:rsidRPr="005701B6" w:rsidRDefault="005701B6" w:rsidP="005701B6">
          <w:pPr>
            <w:pStyle w:val="Piedepgina"/>
            <w:jc w:val="right"/>
            <w:rPr>
              <w:rFonts w:cs="Tahoma"/>
              <w:b/>
              <w:color w:val="578821"/>
              <w:sz w:val="18"/>
              <w:szCs w:val="18"/>
              <w:lang w:val="en-GB"/>
            </w:rPr>
          </w:pPr>
          <w:r>
            <w:rPr>
              <w:rFonts w:cs="Tahoma"/>
              <w:b/>
              <w:color w:val="578821"/>
              <w:sz w:val="18"/>
              <w:szCs w:val="18"/>
              <w:lang w:val="en-GB"/>
            </w:rPr>
            <w:t>REPORTE ANNUAL DE PROGRESO RTRS</w:t>
          </w:r>
        </w:p>
      </w:tc>
      <w:tc>
        <w:tcPr>
          <w:tcW w:w="850" w:type="pct"/>
        </w:tcPr>
        <w:p w14:paraId="55F6FC7F" w14:textId="77777777" w:rsidR="005701B6" w:rsidRPr="005701B6" w:rsidRDefault="005701B6" w:rsidP="005701B6">
          <w:pPr>
            <w:pStyle w:val="Piedepgina"/>
            <w:rPr>
              <w:rFonts w:cs="Tahoma"/>
              <w:color w:val="A6A6A6"/>
              <w:sz w:val="18"/>
              <w:szCs w:val="18"/>
              <w:lang w:val="en-GB"/>
            </w:rPr>
          </w:pP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begin"/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instrText xml:space="preserve"> PAGE   \* MERGEFORMAT </w:instrTex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separate"/>
          </w:r>
          <w:r w:rsidRPr="005701B6">
            <w:rPr>
              <w:rFonts w:cs="Tahoma"/>
              <w:b/>
              <w:noProof/>
              <w:color w:val="A6A6A6"/>
              <w:sz w:val="18"/>
              <w:szCs w:val="18"/>
              <w:lang w:val="en-GB"/>
            </w:rPr>
            <w:t>1</w: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end"/>
          </w:r>
        </w:p>
      </w:tc>
    </w:tr>
  </w:tbl>
  <w:p w14:paraId="0ADD303D" w14:textId="77777777" w:rsidR="00531AB5" w:rsidRDefault="00531AB5">
    <w:pPr>
      <w:pStyle w:val="Piedepgina"/>
      <w:rPr>
        <w:szCs w:val="24"/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10761" w14:textId="77777777" w:rsidR="00910583" w:rsidRDefault="0091058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67AC8F" w14:textId="77777777" w:rsidR="005A6736" w:rsidRDefault="005A6736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14:paraId="68FB3485" w14:textId="77777777" w:rsidR="005A6736" w:rsidRDefault="005A6736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footnote>
  <w:footnote w:id="1">
    <w:p w14:paraId="2BAA1E6E" w14:textId="77777777" w:rsidR="00531AB5" w:rsidRPr="005701B6" w:rsidRDefault="00531AB5">
      <w:pPr>
        <w:pStyle w:val="Textonotapie"/>
        <w:rPr>
          <w:color w:val="767171" w:themeColor="background2" w:themeShade="80"/>
          <w:sz w:val="16"/>
          <w:szCs w:val="16"/>
        </w:rPr>
      </w:pPr>
      <w:r w:rsidRPr="005701B6">
        <w:rPr>
          <w:rStyle w:val="Refdenotaalpie"/>
          <w:color w:val="767171" w:themeColor="background2" w:themeShade="80"/>
          <w:sz w:val="16"/>
          <w:szCs w:val="16"/>
          <w:lang w:val="en-GB"/>
        </w:rPr>
        <w:footnoteRef/>
      </w:r>
      <w:r w:rsidRPr="00453444">
        <w:rPr>
          <w:color w:val="767171" w:themeColor="background2" w:themeShade="80"/>
          <w:sz w:val="16"/>
          <w:szCs w:val="16"/>
        </w:rPr>
        <w:t xml:space="preserve"> </w:t>
      </w:r>
      <w:r w:rsidRPr="005701B6">
        <w:rPr>
          <w:color w:val="767171" w:themeColor="background2" w:themeShade="80"/>
          <w:sz w:val="16"/>
          <w:szCs w:val="16"/>
          <w:lang w:val="es-ES"/>
        </w:rPr>
        <w:t>Cuando decimos "soja", nos referimos a todos los productos (granos, aceite, harina, cáscara, lecitina, derivados, etc.) y al uso directo e indirect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1C270" w14:textId="77777777" w:rsidR="00531AB5" w:rsidRDefault="005701B6">
    <w:pPr>
      <w:tabs>
        <w:tab w:val="left" w:pos="1418"/>
      </w:tabs>
      <w:rPr>
        <w:szCs w:val="24"/>
      </w:rPr>
    </w:pP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09EC5BD" wp14:editId="3614921E">
              <wp:simplePos x="0" y="0"/>
              <wp:positionH relativeFrom="column">
                <wp:posOffset>5419725</wp:posOffset>
              </wp:positionH>
              <wp:positionV relativeFrom="margin">
                <wp:posOffset>-796925</wp:posOffset>
              </wp:positionV>
              <wp:extent cx="1143000" cy="514350"/>
              <wp:effectExtent l="0" t="0" r="0" b="0"/>
              <wp:wrapNone/>
              <wp:docPr id="1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430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2364EB" w14:textId="77777777" w:rsidR="00531AB5" w:rsidRDefault="00531AB5">
                          <w:pPr>
                            <w:pStyle w:val="Encabezado"/>
                            <w:jc w:val="right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color w:val="003300"/>
                              <w:sz w:val="56"/>
                              <w:szCs w:val="24"/>
                            </w:rPr>
                            <w:t>2013</w:t>
                          </w:r>
                        </w:p>
                        <w:p w14:paraId="15E335C9" w14:textId="77777777" w:rsidR="00531AB5" w:rsidRDefault="00531AB5">
                          <w:pPr>
                            <w:rPr>
                              <w:sz w:val="28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9EC5B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6.75pt;margin-top:-62.75pt;width:90pt;height:40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" stroked="f">
              <v:path arrowok="t"/>
              <v:textbox>
                <w:txbxContent>
                  <w:p w14:paraId="112364EB" w14:textId="77777777" w:rsidR="00531AB5" w:rsidRDefault="00531AB5">
                    <w:pPr>
                      <w:pStyle w:val="Encabezado"/>
                      <w:jc w:val="right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color w:val="003300"/>
                        <w:sz w:val="56"/>
                        <w:szCs w:val="24"/>
                      </w:rPr>
                      <w:t>2013</w:t>
                    </w:r>
                  </w:p>
                  <w:p w14:paraId="15E335C9" w14:textId="77777777" w:rsidR="00531AB5" w:rsidRDefault="00531AB5">
                    <w:pPr>
                      <w:rPr>
                        <w:sz w:val="28"/>
                        <w:szCs w:val="24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E36540D" wp14:editId="154357AF">
              <wp:simplePos x="0" y="0"/>
              <wp:positionH relativeFrom="column">
                <wp:posOffset>690245</wp:posOffset>
              </wp:positionH>
              <wp:positionV relativeFrom="paragraph">
                <wp:posOffset>-154305</wp:posOffset>
              </wp:positionV>
              <wp:extent cx="1833880" cy="866775"/>
              <wp:effectExtent l="0" t="0" r="0" b="0"/>
              <wp:wrapNone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33880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460D7B" w14:textId="77777777" w:rsidR="00531AB5" w:rsidRDefault="00531AB5">
                          <w:pPr>
                            <w:pStyle w:val="Encabezado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color w:val="003300"/>
                              <w:sz w:val="56"/>
                              <w:szCs w:val="24"/>
                              <w:lang w:val="en-AU"/>
                            </w:rPr>
                            <w:t>Annual</w:t>
                          </w:r>
                          <w:r>
                            <w:rPr>
                              <w:rFonts w:ascii="Futura Lt BT" w:hAnsi="Futura Lt BT"/>
                              <w:b/>
                              <w:smallCaps/>
                              <w:color w:val="003300"/>
                              <w:sz w:val="56"/>
                              <w:szCs w:val="24"/>
                              <w:lang w:val="en-GB"/>
                            </w:rPr>
                            <w:t xml:space="preserve"> Report</w:t>
                          </w:r>
                        </w:p>
                        <w:p w14:paraId="3680154E" w14:textId="77777777" w:rsidR="00531AB5" w:rsidRDefault="00531AB5">
                          <w:pPr>
                            <w:rPr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36540D" id="Text Box 2" o:spid="_x0000_s1027" type="#_x0000_t202" style="position:absolute;margin-left:54.35pt;margin-top:-12.15pt;width:144.4pt;height:68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" stroked="f">
              <v:path arrowok="t"/>
              <v:textbox>
                <w:txbxContent>
                  <w:p w14:paraId="4C460D7B" w14:textId="77777777" w:rsidR="00531AB5" w:rsidRDefault="00531AB5">
                    <w:pPr>
                      <w:pStyle w:val="Encabezado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color w:val="003300"/>
                        <w:sz w:val="56"/>
                        <w:szCs w:val="24"/>
                        <w:lang w:val="en-AU"/>
                      </w:rPr>
                      <w:t>Annual</w:t>
                    </w:r>
                    <w:r>
                      <w:rPr>
                        <w:rFonts w:ascii="Futura Lt BT" w:hAnsi="Futura Lt BT"/>
                        <w:b/>
                        <w:smallCaps/>
                        <w:color w:val="003300"/>
                        <w:sz w:val="56"/>
                        <w:szCs w:val="24"/>
                        <w:lang w:val="en-GB"/>
                      </w:rPr>
                      <w:t xml:space="preserve"> Report</w:t>
                    </w:r>
                  </w:p>
                  <w:p w14:paraId="3680154E" w14:textId="77777777" w:rsidR="00531AB5" w:rsidRDefault="00531AB5">
                    <w:pPr>
                      <w:rPr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napToGrid/>
        <w:lang w:val="es-AR"/>
      </w:rPr>
      <w:drawing>
        <wp:anchor distT="0" distB="0" distL="114300" distR="114300" simplePos="0" relativeHeight="251658752" behindDoc="1" locked="0" layoutInCell="1" allowOverlap="1" wp14:anchorId="538789B3" wp14:editId="11BA698D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0" t="0" r="0" b="0"/>
          <wp:wrapTight wrapText="bothSides">
            <wp:wrapPolygon edited="0">
              <wp:start x="0" y="0"/>
              <wp:lineTo x="0" y="21257"/>
              <wp:lineTo x="21159" y="21257"/>
              <wp:lineTo x="21159" y="0"/>
              <wp:lineTo x="0" y="0"/>
            </wp:wrapPolygon>
          </wp:wrapTight>
          <wp:docPr id="11" name="1 Imagen" descr="RTRS_logo_CMYK_baja borde redondeado.gif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RTRS_logo_CMYK_baja borde redondeado.gif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1AB5">
      <w:rPr>
        <w:szCs w:val="24"/>
      </w:rP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E4FAA" w14:textId="26D47423" w:rsidR="00531AB5" w:rsidRDefault="00910583" w:rsidP="005701B6">
    <w:pPr>
      <w:pStyle w:val="Encabezado"/>
      <w:ind w:left="-720" w:right="-720"/>
      <w:rPr>
        <w:rFonts w:ascii="Futura Lt BT" w:hAnsi="Futura Lt BT"/>
        <w:smallCaps/>
        <w:color w:val="984806"/>
        <w:szCs w:val="24"/>
      </w:rPr>
    </w:pPr>
    <w:r>
      <w:rPr>
        <w:rFonts w:ascii="Oswald" w:hAnsi="Oswald"/>
        <w:b/>
        <w:noProof/>
        <w:snapToGrid/>
        <w:sz w:val="24"/>
        <w:szCs w:val="24"/>
      </w:rPr>
      <w:drawing>
        <wp:inline distT="0" distB="0" distL="0" distR="0" wp14:anchorId="3F7817C4" wp14:editId="35B544FB">
          <wp:extent cx="7789020" cy="1304925"/>
          <wp:effectExtent l="0" t="0" r="2540" b="0"/>
          <wp:docPr id="1" name="Imagen 1" descr="Interfaz de usuario gráfica, Texto, Aplicación, Chat o mensaje d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nterfaz de usuario gráfica, Texto, Aplicación, Chat o mensaje de texto&#10;&#10;Descripción generada automá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63974" cy="13174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31AB5">
      <w:rPr>
        <w:rFonts w:ascii="Oswald" w:hAnsi="Oswald"/>
        <w:b/>
        <w:sz w:val="24"/>
        <w:szCs w:val="24"/>
      </w:rPr>
      <w:t xml:space="preserve">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99BFCA" w14:textId="77777777" w:rsidR="00910583" w:rsidRDefault="00910583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NTQwMTI0NDKzMDBV0lEKTi0uzszPAykwrQUA8QtUEiwAAAA="/>
  </w:docVars>
  <w:rsids>
    <w:rsidRoot w:val="001C45C4"/>
    <w:rsid w:val="000077AC"/>
    <w:rsid w:val="00022EC2"/>
    <w:rsid w:val="0003060B"/>
    <w:rsid w:val="00031ED1"/>
    <w:rsid w:val="000354AE"/>
    <w:rsid w:val="000375C0"/>
    <w:rsid w:val="0004515C"/>
    <w:rsid w:val="000517BD"/>
    <w:rsid w:val="00056773"/>
    <w:rsid w:val="00057D23"/>
    <w:rsid w:val="00063D9B"/>
    <w:rsid w:val="0007445D"/>
    <w:rsid w:val="000774C3"/>
    <w:rsid w:val="00077D53"/>
    <w:rsid w:val="000C5219"/>
    <w:rsid w:val="000D792B"/>
    <w:rsid w:val="00100297"/>
    <w:rsid w:val="00103389"/>
    <w:rsid w:val="001040AC"/>
    <w:rsid w:val="00104CC1"/>
    <w:rsid w:val="001068EB"/>
    <w:rsid w:val="00112160"/>
    <w:rsid w:val="0012471A"/>
    <w:rsid w:val="001265A5"/>
    <w:rsid w:val="00127E8F"/>
    <w:rsid w:val="00131763"/>
    <w:rsid w:val="00135222"/>
    <w:rsid w:val="001410C5"/>
    <w:rsid w:val="00155C39"/>
    <w:rsid w:val="00156D47"/>
    <w:rsid w:val="00166DFC"/>
    <w:rsid w:val="00172E65"/>
    <w:rsid w:val="00173421"/>
    <w:rsid w:val="0018068C"/>
    <w:rsid w:val="00190C10"/>
    <w:rsid w:val="00191CFD"/>
    <w:rsid w:val="00195133"/>
    <w:rsid w:val="001A2040"/>
    <w:rsid w:val="001B2167"/>
    <w:rsid w:val="001B2A34"/>
    <w:rsid w:val="001C04A5"/>
    <w:rsid w:val="001C1339"/>
    <w:rsid w:val="001C45C4"/>
    <w:rsid w:val="001D57AE"/>
    <w:rsid w:val="001F4223"/>
    <w:rsid w:val="001F7816"/>
    <w:rsid w:val="00200119"/>
    <w:rsid w:val="002216A6"/>
    <w:rsid w:val="002246FA"/>
    <w:rsid w:val="00225379"/>
    <w:rsid w:val="00232C61"/>
    <w:rsid w:val="002336C4"/>
    <w:rsid w:val="00233CE9"/>
    <w:rsid w:val="00234E57"/>
    <w:rsid w:val="00252434"/>
    <w:rsid w:val="00266519"/>
    <w:rsid w:val="00274427"/>
    <w:rsid w:val="002872A6"/>
    <w:rsid w:val="00294906"/>
    <w:rsid w:val="002C3559"/>
    <w:rsid w:val="002C7BD8"/>
    <w:rsid w:val="002D1109"/>
    <w:rsid w:val="002F3767"/>
    <w:rsid w:val="002F7D40"/>
    <w:rsid w:val="003016B0"/>
    <w:rsid w:val="00310B8A"/>
    <w:rsid w:val="00313F30"/>
    <w:rsid w:val="00334E5F"/>
    <w:rsid w:val="00362814"/>
    <w:rsid w:val="00367471"/>
    <w:rsid w:val="0037015E"/>
    <w:rsid w:val="00374569"/>
    <w:rsid w:val="00383968"/>
    <w:rsid w:val="00387C35"/>
    <w:rsid w:val="00392C91"/>
    <w:rsid w:val="00395F20"/>
    <w:rsid w:val="00397B40"/>
    <w:rsid w:val="003A4C94"/>
    <w:rsid w:val="003B38AE"/>
    <w:rsid w:val="003B5229"/>
    <w:rsid w:val="003C4BD8"/>
    <w:rsid w:val="003C7DF8"/>
    <w:rsid w:val="003F1F24"/>
    <w:rsid w:val="00401D16"/>
    <w:rsid w:val="0041460A"/>
    <w:rsid w:val="004211A0"/>
    <w:rsid w:val="004218CC"/>
    <w:rsid w:val="00440259"/>
    <w:rsid w:val="00440B99"/>
    <w:rsid w:val="00447811"/>
    <w:rsid w:val="0045013B"/>
    <w:rsid w:val="00453444"/>
    <w:rsid w:val="00457DEE"/>
    <w:rsid w:val="00480FE3"/>
    <w:rsid w:val="004A0AE9"/>
    <w:rsid w:val="004A4EE2"/>
    <w:rsid w:val="004A6F2F"/>
    <w:rsid w:val="004B136A"/>
    <w:rsid w:val="004B5453"/>
    <w:rsid w:val="004C2668"/>
    <w:rsid w:val="004C56A2"/>
    <w:rsid w:val="004C6D62"/>
    <w:rsid w:val="004D54A9"/>
    <w:rsid w:val="004E1539"/>
    <w:rsid w:val="004E5F3E"/>
    <w:rsid w:val="004F16EE"/>
    <w:rsid w:val="004F7689"/>
    <w:rsid w:val="005040A2"/>
    <w:rsid w:val="00513BB7"/>
    <w:rsid w:val="00517B63"/>
    <w:rsid w:val="00531AB5"/>
    <w:rsid w:val="00531CD7"/>
    <w:rsid w:val="00532875"/>
    <w:rsid w:val="00537B1D"/>
    <w:rsid w:val="00543DA2"/>
    <w:rsid w:val="005449B1"/>
    <w:rsid w:val="00546018"/>
    <w:rsid w:val="005508CE"/>
    <w:rsid w:val="00554697"/>
    <w:rsid w:val="00560334"/>
    <w:rsid w:val="00561FD9"/>
    <w:rsid w:val="005701B6"/>
    <w:rsid w:val="005A57B8"/>
    <w:rsid w:val="005A6736"/>
    <w:rsid w:val="005C2D42"/>
    <w:rsid w:val="005E620B"/>
    <w:rsid w:val="005F4C29"/>
    <w:rsid w:val="005F56F2"/>
    <w:rsid w:val="00612B6D"/>
    <w:rsid w:val="006216C4"/>
    <w:rsid w:val="0062490A"/>
    <w:rsid w:val="00625E3C"/>
    <w:rsid w:val="00644ACF"/>
    <w:rsid w:val="00646D7E"/>
    <w:rsid w:val="00663786"/>
    <w:rsid w:val="0066561F"/>
    <w:rsid w:val="00675287"/>
    <w:rsid w:val="00680126"/>
    <w:rsid w:val="006872CA"/>
    <w:rsid w:val="006900A6"/>
    <w:rsid w:val="006A3935"/>
    <w:rsid w:val="006B3C3D"/>
    <w:rsid w:val="006B6503"/>
    <w:rsid w:val="006B7DDF"/>
    <w:rsid w:val="006E065A"/>
    <w:rsid w:val="006E3901"/>
    <w:rsid w:val="006F08F0"/>
    <w:rsid w:val="007224E9"/>
    <w:rsid w:val="00731D80"/>
    <w:rsid w:val="00733E1D"/>
    <w:rsid w:val="00735E2A"/>
    <w:rsid w:val="007361E1"/>
    <w:rsid w:val="007375ED"/>
    <w:rsid w:val="007542CB"/>
    <w:rsid w:val="00765B0F"/>
    <w:rsid w:val="00770348"/>
    <w:rsid w:val="00771136"/>
    <w:rsid w:val="00785014"/>
    <w:rsid w:val="00793008"/>
    <w:rsid w:val="00793A85"/>
    <w:rsid w:val="007A5389"/>
    <w:rsid w:val="007B070F"/>
    <w:rsid w:val="007B6E46"/>
    <w:rsid w:val="007C342C"/>
    <w:rsid w:val="007E06B5"/>
    <w:rsid w:val="007E2A26"/>
    <w:rsid w:val="00834D35"/>
    <w:rsid w:val="00835F45"/>
    <w:rsid w:val="008401D6"/>
    <w:rsid w:val="008412D2"/>
    <w:rsid w:val="00850097"/>
    <w:rsid w:val="008501C4"/>
    <w:rsid w:val="00851050"/>
    <w:rsid w:val="0085251A"/>
    <w:rsid w:val="0085758A"/>
    <w:rsid w:val="00872E88"/>
    <w:rsid w:val="00874D26"/>
    <w:rsid w:val="00892103"/>
    <w:rsid w:val="008C44F3"/>
    <w:rsid w:val="008D02D3"/>
    <w:rsid w:val="008D2415"/>
    <w:rsid w:val="008D710F"/>
    <w:rsid w:val="008E4995"/>
    <w:rsid w:val="008F2CB9"/>
    <w:rsid w:val="008F5D00"/>
    <w:rsid w:val="00900180"/>
    <w:rsid w:val="00902278"/>
    <w:rsid w:val="0090787E"/>
    <w:rsid w:val="00910583"/>
    <w:rsid w:val="00915CDE"/>
    <w:rsid w:val="0092624A"/>
    <w:rsid w:val="0093085D"/>
    <w:rsid w:val="00935BB1"/>
    <w:rsid w:val="00953C16"/>
    <w:rsid w:val="00960CA2"/>
    <w:rsid w:val="00961597"/>
    <w:rsid w:val="00961EC3"/>
    <w:rsid w:val="00970B99"/>
    <w:rsid w:val="009721CC"/>
    <w:rsid w:val="00972AFF"/>
    <w:rsid w:val="00985BD5"/>
    <w:rsid w:val="00995FDB"/>
    <w:rsid w:val="009A0D46"/>
    <w:rsid w:val="009A0E52"/>
    <w:rsid w:val="009B364E"/>
    <w:rsid w:val="009C7925"/>
    <w:rsid w:val="009E2AF8"/>
    <w:rsid w:val="009F28C1"/>
    <w:rsid w:val="00A027BC"/>
    <w:rsid w:val="00A1523F"/>
    <w:rsid w:val="00A168AE"/>
    <w:rsid w:val="00A36BBB"/>
    <w:rsid w:val="00A37C2F"/>
    <w:rsid w:val="00A40492"/>
    <w:rsid w:val="00A41196"/>
    <w:rsid w:val="00A469FB"/>
    <w:rsid w:val="00A70DF7"/>
    <w:rsid w:val="00A7279D"/>
    <w:rsid w:val="00A7532F"/>
    <w:rsid w:val="00A82297"/>
    <w:rsid w:val="00A95034"/>
    <w:rsid w:val="00A95DEF"/>
    <w:rsid w:val="00AA309A"/>
    <w:rsid w:val="00AA4D94"/>
    <w:rsid w:val="00AC01BF"/>
    <w:rsid w:val="00AC0955"/>
    <w:rsid w:val="00AD1745"/>
    <w:rsid w:val="00AD1E24"/>
    <w:rsid w:val="00AD3932"/>
    <w:rsid w:val="00AD7B57"/>
    <w:rsid w:val="00AE080D"/>
    <w:rsid w:val="00AE46CA"/>
    <w:rsid w:val="00AF0652"/>
    <w:rsid w:val="00B013A5"/>
    <w:rsid w:val="00B0532C"/>
    <w:rsid w:val="00B05819"/>
    <w:rsid w:val="00B21ACA"/>
    <w:rsid w:val="00B21D5A"/>
    <w:rsid w:val="00B26A4B"/>
    <w:rsid w:val="00B32A23"/>
    <w:rsid w:val="00B348FD"/>
    <w:rsid w:val="00B4091C"/>
    <w:rsid w:val="00B42740"/>
    <w:rsid w:val="00B45363"/>
    <w:rsid w:val="00B470CA"/>
    <w:rsid w:val="00B47743"/>
    <w:rsid w:val="00B5082B"/>
    <w:rsid w:val="00B65125"/>
    <w:rsid w:val="00B66467"/>
    <w:rsid w:val="00B75CC3"/>
    <w:rsid w:val="00B824EA"/>
    <w:rsid w:val="00B84AB9"/>
    <w:rsid w:val="00B917D4"/>
    <w:rsid w:val="00BB316F"/>
    <w:rsid w:val="00BB3516"/>
    <w:rsid w:val="00BB5D47"/>
    <w:rsid w:val="00BC1861"/>
    <w:rsid w:val="00BC49A9"/>
    <w:rsid w:val="00BD2B21"/>
    <w:rsid w:val="00BF009F"/>
    <w:rsid w:val="00C070F6"/>
    <w:rsid w:val="00C33923"/>
    <w:rsid w:val="00C43F04"/>
    <w:rsid w:val="00C449CC"/>
    <w:rsid w:val="00C52F4D"/>
    <w:rsid w:val="00C548EE"/>
    <w:rsid w:val="00C6077D"/>
    <w:rsid w:val="00C66636"/>
    <w:rsid w:val="00C7180A"/>
    <w:rsid w:val="00C72BFF"/>
    <w:rsid w:val="00C73EB5"/>
    <w:rsid w:val="00C77072"/>
    <w:rsid w:val="00C80112"/>
    <w:rsid w:val="00C80590"/>
    <w:rsid w:val="00C821FF"/>
    <w:rsid w:val="00C824FA"/>
    <w:rsid w:val="00CB5734"/>
    <w:rsid w:val="00CD3BF1"/>
    <w:rsid w:val="00CE076C"/>
    <w:rsid w:val="00CE1D96"/>
    <w:rsid w:val="00CE5A69"/>
    <w:rsid w:val="00CF3FE0"/>
    <w:rsid w:val="00D02C92"/>
    <w:rsid w:val="00D04093"/>
    <w:rsid w:val="00D07768"/>
    <w:rsid w:val="00D27FBA"/>
    <w:rsid w:val="00D47793"/>
    <w:rsid w:val="00D5061D"/>
    <w:rsid w:val="00D55957"/>
    <w:rsid w:val="00D579C8"/>
    <w:rsid w:val="00D57A1F"/>
    <w:rsid w:val="00D73767"/>
    <w:rsid w:val="00D82101"/>
    <w:rsid w:val="00D844E9"/>
    <w:rsid w:val="00D860BA"/>
    <w:rsid w:val="00D864B2"/>
    <w:rsid w:val="00D93334"/>
    <w:rsid w:val="00DB5987"/>
    <w:rsid w:val="00DC39B2"/>
    <w:rsid w:val="00DC6B1F"/>
    <w:rsid w:val="00DD2BC0"/>
    <w:rsid w:val="00DD4B68"/>
    <w:rsid w:val="00DD6285"/>
    <w:rsid w:val="00DE67E6"/>
    <w:rsid w:val="00E11EB4"/>
    <w:rsid w:val="00E126F3"/>
    <w:rsid w:val="00E15D40"/>
    <w:rsid w:val="00E22E5C"/>
    <w:rsid w:val="00E409E2"/>
    <w:rsid w:val="00E44577"/>
    <w:rsid w:val="00E51D76"/>
    <w:rsid w:val="00E51D7F"/>
    <w:rsid w:val="00E51F0C"/>
    <w:rsid w:val="00E53312"/>
    <w:rsid w:val="00E56A75"/>
    <w:rsid w:val="00E62E26"/>
    <w:rsid w:val="00E66596"/>
    <w:rsid w:val="00E727BF"/>
    <w:rsid w:val="00E81051"/>
    <w:rsid w:val="00E835A8"/>
    <w:rsid w:val="00EA0FED"/>
    <w:rsid w:val="00EB2E43"/>
    <w:rsid w:val="00EC6E06"/>
    <w:rsid w:val="00EF7262"/>
    <w:rsid w:val="00F02A0C"/>
    <w:rsid w:val="00F13409"/>
    <w:rsid w:val="00F174F0"/>
    <w:rsid w:val="00F6283B"/>
    <w:rsid w:val="00F633EA"/>
    <w:rsid w:val="00F64045"/>
    <w:rsid w:val="00F8106C"/>
    <w:rsid w:val="00FA73EE"/>
    <w:rsid w:val="00FC33E9"/>
    <w:rsid w:val="00FC524B"/>
    <w:rsid w:val="00FD1A83"/>
    <w:rsid w:val="00FD326D"/>
    <w:rsid w:val="00FE0D2D"/>
    <w:rsid w:val="00FE3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109082"/>
  <w15:chartTrackingRefBased/>
  <w15:docId w15:val="{63B632FA-AFBA-A845-AFD3-293E92769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napToGrid w:val="0"/>
      <w:sz w:val="22"/>
      <w:szCs w:val="22"/>
      <w:lang w:val="es-MX"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Refdecomentario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Piedepgina">
    <w:name w:val="footer"/>
    <w:basedOn w:val="Normal"/>
    <w:link w:val="PiedepginaCar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link w:val="Piedepgina"/>
    <w:uiPriority w:val="99"/>
    <w:locked/>
    <w:rPr>
      <w:rFonts w:cs="Times New Roman"/>
    </w:rPr>
  </w:style>
  <w:style w:type="table" w:styleId="Tablaconcuadrcula">
    <w:name w:val="Table Grid"/>
    <w:basedOn w:val="Tablanormal"/>
    <w:uiPriority w:val="59"/>
    <w:rPr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aliases w:val="Encabezado Car1"/>
    <w:link w:val="Encabezado"/>
    <w:uiPriority w:val="99"/>
    <w:semiHidden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locked/>
    <w:rPr>
      <w:rFonts w:cs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locked/>
    <w:rPr>
      <w:rFonts w:cs="Times New Roman"/>
      <w:b/>
      <w:bCs/>
      <w:sz w:val="20"/>
      <w:szCs w:val="20"/>
    </w:rPr>
  </w:style>
  <w:style w:type="paragraph" w:styleId="Revisin">
    <w:name w:val="Revision"/>
    <w:hidden/>
    <w:uiPriority w:val="99"/>
    <w:semiHidden/>
    <w:rPr>
      <w:snapToGrid w:val="0"/>
      <w:sz w:val="22"/>
      <w:szCs w:val="22"/>
      <w:lang w:val="es-MX" w:eastAsia="es-AR"/>
    </w:rPr>
  </w:style>
  <w:style w:type="paragraph" w:styleId="Textodeglobo">
    <w:name w:val="Balloon Text"/>
    <w:basedOn w:val="Normal"/>
    <w:link w:val="TextodegloboCar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locked/>
    <w:rPr>
      <w:rFonts w:ascii="Tahoma" w:hAnsi="Tahoma" w:cs="Tahoma"/>
      <w:sz w:val="16"/>
      <w:szCs w:val="16"/>
    </w:rPr>
  </w:style>
  <w:style w:type="paragraph" w:styleId="Textonotapie">
    <w:name w:val="footnote text"/>
    <w:basedOn w:val="Normal"/>
    <w:link w:val="TextonotapieCar"/>
    <w:uiPriority w:val="99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link w:val="Textonotapie"/>
    <w:uiPriority w:val="99"/>
    <w:locked/>
    <w:rPr>
      <w:rFonts w:cs="Times New Roman"/>
      <w:sz w:val="20"/>
      <w:szCs w:val="20"/>
    </w:rPr>
  </w:style>
  <w:style w:type="character" w:styleId="Refdenotaalpie">
    <w:name w:val="footnote reference"/>
    <w:uiPriority w:val="99"/>
    <w:semiHidden/>
    <w:rPr>
      <w:rFonts w:cs="Times New Roman"/>
      <w:vertAlign w:val="superscript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D01CDD-2380-9442-821A-F083EF239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16</Words>
  <Characters>3393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a Couto</dc:creator>
  <cp:keywords/>
  <dc:description/>
  <cp:lastModifiedBy>Mariana Aguilar</cp:lastModifiedBy>
  <cp:revision>9</cp:revision>
  <dcterms:created xsi:type="dcterms:W3CDTF">2019-12-20T19:48:00Z</dcterms:created>
  <dcterms:modified xsi:type="dcterms:W3CDTF">2020-12-23T20:17:00Z</dcterms:modified>
</cp:coreProperties>
</file>